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D000B6" w14:textId="77777777" w:rsidR="0022105B" w:rsidRPr="002421C8" w:rsidRDefault="00847582" w:rsidP="00721A29">
      <w:pPr>
        <w:widowControl w:val="0"/>
        <w:pBdr>
          <w:top w:val="nil"/>
          <w:left w:val="nil"/>
          <w:bottom w:val="nil"/>
          <w:right w:val="nil"/>
          <w:between w:val="nil"/>
        </w:pBdr>
        <w:ind w:left="0" w:hanging="2"/>
        <w:jc w:val="center"/>
        <w:rPr>
          <w:rFonts w:asciiTheme="majorHAnsi" w:eastAsia="Arial" w:hAnsiTheme="majorHAnsi" w:cstheme="majorHAnsi"/>
          <w:b/>
          <w:color w:val="548DD4"/>
        </w:rPr>
      </w:pPr>
      <w:bookmarkStart w:id="0" w:name="_GoBack"/>
      <w:bookmarkEnd w:id="0"/>
      <w:r>
        <w:rPr>
          <w:rFonts w:asciiTheme="majorHAnsi" w:hAnsiTheme="majorHAnsi" w:cstheme="majorHAnsi"/>
        </w:rPr>
        <w:pict w14:anchorId="0D7753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50pt;height:50pt;z-index:251657728;visibility:hidden">
            <v:path o:extrusionok="t"/>
            <o:lock v:ext="edit" selection="t"/>
          </v:shape>
        </w:pict>
      </w:r>
      <w:r w:rsidR="00D3549A" w:rsidRPr="002421C8">
        <w:rPr>
          <w:rFonts w:asciiTheme="majorHAnsi" w:eastAsia="Arial" w:hAnsiTheme="majorHAnsi" w:cstheme="majorHAnsi"/>
          <w:b/>
          <w:color w:val="548DD4"/>
        </w:rPr>
        <w:t xml:space="preserve">FORMATO DE EVALUACIÓN </w:t>
      </w:r>
      <w:r w:rsidR="00160A61" w:rsidRPr="002421C8">
        <w:rPr>
          <w:rFonts w:asciiTheme="majorHAnsi" w:eastAsia="Arial" w:hAnsiTheme="majorHAnsi" w:cstheme="majorHAnsi"/>
          <w:b/>
          <w:color w:val="548DD4"/>
        </w:rPr>
        <w:t>PAR ACADÉMICO</w:t>
      </w:r>
    </w:p>
    <w:p w14:paraId="6CB83E60" w14:textId="1D61F307" w:rsidR="0022105B" w:rsidRPr="002421C8" w:rsidRDefault="00D3549A" w:rsidP="00DC55B7">
      <w:pPr>
        <w:pBdr>
          <w:top w:val="nil"/>
          <w:left w:val="nil"/>
          <w:bottom w:val="nil"/>
          <w:right w:val="nil"/>
          <w:between w:val="nil"/>
        </w:pBdr>
        <w:spacing w:after="100"/>
        <w:ind w:left="0" w:hanging="2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 xml:space="preserve">La Unidad de Investigación de la Facultad </w:t>
      </w:r>
      <w:sdt>
        <w:sdtPr>
          <w:rPr>
            <w:rFonts w:asciiTheme="majorHAnsi" w:eastAsia="Arial" w:hAnsiTheme="majorHAnsi" w:cstheme="majorHAnsi"/>
          </w:rPr>
          <w:alias w:val="Seleccione"/>
          <w:tag w:val="Seleccione"/>
          <w:id w:val="86975074"/>
          <w:placeholder>
            <w:docPart w:val="DefaultPlaceholder_-1854013438"/>
          </w:placeholder>
          <w:dropDownList>
            <w:listItem w:displayText="Tecnológica" w:value="Tecnológica"/>
            <w:listItem w:displayText="Ingeniería" w:value="Ingeniería"/>
            <w:listItem w:displayText="Medio Ambiente y Recursos Naturales" w:value="Medio Ambiente y Recursos Naturales"/>
            <w:listItem w:displayText="Ciencias y Educación" w:value="Ciencias y Educación"/>
            <w:listItem w:displayText="Artes" w:value="Artes"/>
          </w:dropDownList>
        </w:sdtPr>
        <w:sdtEndPr/>
        <w:sdtContent>
          <w:r w:rsidR="00E93412" w:rsidRPr="002421C8">
            <w:rPr>
              <w:rFonts w:asciiTheme="majorHAnsi" w:eastAsia="Arial" w:hAnsiTheme="majorHAnsi" w:cstheme="majorHAnsi"/>
            </w:rPr>
            <w:t>Ingeniería</w:t>
          </w:r>
        </w:sdtContent>
      </w:sdt>
      <w:r w:rsidRPr="002421C8">
        <w:rPr>
          <w:rFonts w:asciiTheme="majorHAnsi" w:eastAsia="Arial" w:hAnsiTheme="majorHAnsi" w:cstheme="majorHAnsi"/>
        </w:rPr>
        <w:t xml:space="preserve"> agradece su colaboración como Par Evaluador de esta propuesta de investigación. Este proceso es confidencial</w:t>
      </w:r>
      <w:r w:rsidR="001E2103" w:rsidRPr="002421C8">
        <w:rPr>
          <w:rFonts w:asciiTheme="majorHAnsi" w:eastAsia="Arial" w:hAnsiTheme="majorHAnsi" w:cstheme="majorHAnsi"/>
        </w:rPr>
        <w:t xml:space="preserve"> y se basa </w:t>
      </w:r>
      <w:r w:rsidRPr="002421C8">
        <w:rPr>
          <w:rFonts w:asciiTheme="majorHAnsi" w:eastAsia="Arial" w:hAnsiTheme="majorHAnsi" w:cstheme="majorHAnsi"/>
        </w:rPr>
        <w:t xml:space="preserve">en los principios de equidad e imparcialidad. Por lo anterior, </w:t>
      </w:r>
      <w:r w:rsidR="001E2103" w:rsidRPr="002421C8">
        <w:rPr>
          <w:rFonts w:asciiTheme="majorHAnsi" w:eastAsia="Arial" w:hAnsiTheme="majorHAnsi" w:cstheme="majorHAnsi"/>
        </w:rPr>
        <w:t xml:space="preserve">el contenido de esta propuesta debe ser de </w:t>
      </w:r>
      <w:r w:rsidRPr="002421C8">
        <w:rPr>
          <w:rFonts w:asciiTheme="majorHAnsi" w:eastAsia="Arial" w:hAnsiTheme="majorHAnsi" w:cstheme="majorHAnsi"/>
        </w:rPr>
        <w:t xml:space="preserve">carácter reservado y </w:t>
      </w:r>
      <w:r w:rsidR="001E2103" w:rsidRPr="002421C8">
        <w:rPr>
          <w:rFonts w:asciiTheme="majorHAnsi" w:eastAsia="Arial" w:hAnsiTheme="majorHAnsi" w:cstheme="majorHAnsi"/>
        </w:rPr>
        <w:t xml:space="preserve">su evaluación se mantendrá </w:t>
      </w:r>
      <w:r w:rsidRPr="002421C8">
        <w:rPr>
          <w:rFonts w:asciiTheme="majorHAnsi" w:eastAsia="Arial" w:hAnsiTheme="majorHAnsi" w:cstheme="majorHAnsi"/>
        </w:rPr>
        <w:t xml:space="preserve">anónima mediante el “sistema doble ciego por pares”. </w:t>
      </w:r>
    </w:p>
    <w:p w14:paraId="733DD72B" w14:textId="77777777" w:rsidR="0022105B" w:rsidRPr="002421C8" w:rsidRDefault="00D3549A" w:rsidP="00C05B98">
      <w:pPr>
        <w:spacing w:before="240"/>
        <w:ind w:left="0" w:hanging="2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t>DATOS GENERALES</w:t>
      </w:r>
    </w:p>
    <w:p w14:paraId="267474D9" w14:textId="77777777" w:rsidR="0022105B" w:rsidRPr="002421C8" w:rsidRDefault="00D3549A" w:rsidP="00C05B98">
      <w:pPr>
        <w:ind w:left="0" w:hanging="2"/>
        <w:rPr>
          <w:rFonts w:asciiTheme="majorHAnsi" w:eastAsia="Arial" w:hAnsiTheme="majorHAnsi" w:cstheme="majorHAnsi"/>
          <w:b/>
          <w:color w:val="7F7F7F"/>
          <w:u w:val="single"/>
        </w:rPr>
      </w:pPr>
      <w:r w:rsidRPr="002421C8">
        <w:rPr>
          <w:rFonts w:asciiTheme="majorHAnsi" w:eastAsia="Arial" w:hAnsiTheme="majorHAnsi" w:cstheme="majorHAnsi"/>
          <w:b/>
          <w:color w:val="7F7F7F"/>
        </w:rPr>
        <w:t>Nombre Propuesta</w:t>
      </w:r>
      <w:r w:rsidR="008A15F2" w:rsidRPr="002421C8">
        <w:rPr>
          <w:rFonts w:asciiTheme="majorHAnsi" w:eastAsia="Arial" w:hAnsiTheme="majorHAnsi" w:cstheme="majorHAnsi"/>
          <w:b/>
          <w:color w:val="7F7F7F"/>
        </w:rPr>
        <w:t xml:space="preserve">: </w:t>
      </w:r>
      <w:r w:rsidR="008A15F2" w:rsidRPr="002421C8">
        <w:rPr>
          <w:rFonts w:asciiTheme="majorHAnsi" w:eastAsia="Arial" w:hAnsiTheme="majorHAnsi" w:cstheme="majorHAnsi"/>
          <w:b/>
          <w:color w:val="7F7F7F"/>
          <w:u w:val="single"/>
        </w:rPr>
        <w:t xml:space="preserve"> </w:t>
      </w:r>
    </w:p>
    <w:p w14:paraId="5CB375C8" w14:textId="77777777" w:rsidR="0022105B" w:rsidRPr="002421C8" w:rsidRDefault="00D3549A" w:rsidP="00C05B98">
      <w:pPr>
        <w:ind w:left="0" w:hanging="2"/>
        <w:rPr>
          <w:rFonts w:asciiTheme="majorHAnsi" w:eastAsia="Arial" w:hAnsiTheme="majorHAnsi" w:cstheme="majorHAnsi"/>
          <w:b/>
          <w:color w:val="7F7F7F"/>
        </w:rPr>
      </w:pPr>
      <w:r w:rsidRPr="002421C8">
        <w:rPr>
          <w:rFonts w:asciiTheme="majorHAnsi" w:eastAsia="Arial" w:hAnsiTheme="majorHAnsi" w:cstheme="majorHAnsi"/>
          <w:b/>
          <w:color w:val="7F7F7F"/>
        </w:rPr>
        <w:t>Fecha de Recepción</w:t>
      </w:r>
      <w:r w:rsidR="008A15F2" w:rsidRPr="002421C8">
        <w:rPr>
          <w:rFonts w:asciiTheme="majorHAnsi" w:eastAsia="Arial" w:hAnsiTheme="majorHAnsi" w:cstheme="majorHAnsi"/>
          <w:b/>
          <w:color w:val="7F7F7F"/>
        </w:rPr>
        <w:t>:</w:t>
      </w:r>
      <w:r w:rsidRPr="002421C8">
        <w:rPr>
          <w:rFonts w:asciiTheme="majorHAnsi" w:eastAsia="Arial" w:hAnsiTheme="majorHAnsi" w:cstheme="majorHAnsi"/>
          <w:b/>
          <w:color w:val="7F7F7F"/>
        </w:rPr>
        <w:t xml:space="preserve">      </w:t>
      </w:r>
      <w:r w:rsidRPr="005F7486">
        <w:rPr>
          <w:rFonts w:asciiTheme="majorHAnsi" w:eastAsia="Arial" w:hAnsiTheme="majorHAnsi" w:cstheme="majorHAnsi"/>
          <w:color w:val="7F7F7F"/>
        </w:rPr>
        <w:t xml:space="preserve"> </w:t>
      </w:r>
      <w:r w:rsidRPr="002421C8">
        <w:rPr>
          <w:rFonts w:asciiTheme="majorHAnsi" w:eastAsia="Arial" w:hAnsiTheme="majorHAnsi" w:cstheme="majorHAnsi"/>
          <w:b/>
          <w:color w:val="7F7F7F"/>
        </w:rPr>
        <w:t xml:space="preserve">   </w:t>
      </w:r>
    </w:p>
    <w:p w14:paraId="6BBA6866" w14:textId="77777777" w:rsidR="0022105B" w:rsidRPr="002421C8" w:rsidRDefault="00D3549A" w:rsidP="00C05B98">
      <w:pPr>
        <w:spacing w:before="240"/>
        <w:ind w:left="0" w:hanging="2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t>DATOS DEL EVALUADOR</w:t>
      </w:r>
    </w:p>
    <w:p w14:paraId="6943FCB9" w14:textId="77777777" w:rsidR="0022105B" w:rsidRPr="002421C8" w:rsidRDefault="00D3549A" w:rsidP="00C05B98">
      <w:pPr>
        <w:ind w:left="0" w:hanging="2"/>
        <w:rPr>
          <w:rFonts w:asciiTheme="majorHAnsi" w:eastAsia="Arial" w:hAnsiTheme="majorHAnsi" w:cstheme="majorHAnsi"/>
          <w:color w:val="7F7F7F"/>
        </w:rPr>
      </w:pPr>
      <w:r w:rsidRPr="002421C8">
        <w:rPr>
          <w:rFonts w:asciiTheme="majorHAnsi" w:eastAsia="Arial" w:hAnsiTheme="majorHAnsi" w:cstheme="majorHAnsi"/>
          <w:b/>
          <w:color w:val="7F7F7F"/>
        </w:rPr>
        <w:t>Nombre</w:t>
      </w:r>
      <w:r w:rsidR="00DC55B7" w:rsidRPr="002421C8">
        <w:rPr>
          <w:rFonts w:asciiTheme="majorHAnsi" w:eastAsia="Arial" w:hAnsiTheme="majorHAnsi" w:cstheme="majorHAnsi"/>
          <w:b/>
          <w:color w:val="7F7F7F"/>
        </w:rPr>
        <w:t xml:space="preserve">: </w:t>
      </w:r>
    </w:p>
    <w:p w14:paraId="70434628" w14:textId="77777777" w:rsidR="0022105B" w:rsidRPr="002421C8" w:rsidRDefault="00DC55B7" w:rsidP="00C05B98">
      <w:pPr>
        <w:ind w:left="0" w:hanging="2"/>
        <w:rPr>
          <w:rFonts w:asciiTheme="majorHAnsi" w:eastAsia="Arial" w:hAnsiTheme="majorHAnsi" w:cstheme="majorHAnsi"/>
          <w:color w:val="7F7F7F"/>
        </w:rPr>
      </w:pPr>
      <w:r w:rsidRPr="002421C8">
        <w:rPr>
          <w:rFonts w:asciiTheme="majorHAnsi" w:eastAsia="Arial" w:hAnsiTheme="majorHAnsi" w:cstheme="majorHAnsi"/>
          <w:b/>
          <w:color w:val="7F7F7F"/>
        </w:rPr>
        <w:t>Área de Experticia:</w:t>
      </w:r>
    </w:p>
    <w:p w14:paraId="5FE75D86" w14:textId="77777777" w:rsidR="0022105B" w:rsidRPr="002421C8" w:rsidRDefault="00D3549A" w:rsidP="00C05B98">
      <w:pPr>
        <w:ind w:left="0" w:hanging="2"/>
        <w:rPr>
          <w:rFonts w:asciiTheme="majorHAnsi" w:eastAsia="Arial" w:hAnsiTheme="majorHAnsi" w:cstheme="majorHAnsi"/>
          <w:color w:val="7F7F7F"/>
        </w:rPr>
      </w:pPr>
      <w:r w:rsidRPr="002421C8">
        <w:rPr>
          <w:rFonts w:asciiTheme="majorHAnsi" w:eastAsia="Arial" w:hAnsiTheme="majorHAnsi" w:cstheme="majorHAnsi"/>
          <w:b/>
          <w:color w:val="7F7F7F"/>
        </w:rPr>
        <w:t>Institución donde labora</w:t>
      </w:r>
      <w:r w:rsidR="00DC55B7" w:rsidRPr="002421C8">
        <w:rPr>
          <w:rFonts w:asciiTheme="majorHAnsi" w:eastAsia="Arial" w:hAnsiTheme="majorHAnsi" w:cstheme="majorHAnsi"/>
          <w:b/>
          <w:color w:val="7F7F7F"/>
        </w:rPr>
        <w:t>:</w:t>
      </w:r>
    </w:p>
    <w:p w14:paraId="49FBB439" w14:textId="77777777" w:rsidR="0022105B" w:rsidRPr="002421C8" w:rsidRDefault="00D3549A" w:rsidP="00C05B98">
      <w:pPr>
        <w:ind w:left="0" w:hanging="2"/>
        <w:rPr>
          <w:rFonts w:asciiTheme="majorHAnsi" w:eastAsia="Arial" w:hAnsiTheme="majorHAnsi" w:cstheme="majorHAnsi"/>
          <w:color w:val="7F7F7F"/>
        </w:rPr>
      </w:pPr>
      <w:r w:rsidRPr="002421C8">
        <w:rPr>
          <w:rFonts w:asciiTheme="majorHAnsi" w:eastAsia="Arial" w:hAnsiTheme="majorHAnsi" w:cstheme="majorHAnsi"/>
          <w:b/>
          <w:color w:val="7F7F7F"/>
        </w:rPr>
        <w:t>Número de celular</w:t>
      </w:r>
      <w:r w:rsidR="00DC55B7" w:rsidRPr="002421C8">
        <w:rPr>
          <w:rFonts w:asciiTheme="majorHAnsi" w:eastAsia="Arial" w:hAnsiTheme="majorHAnsi" w:cstheme="majorHAnsi"/>
          <w:b/>
          <w:color w:val="7F7F7F"/>
        </w:rPr>
        <w:t>:</w:t>
      </w:r>
    </w:p>
    <w:p w14:paraId="583DC0AD" w14:textId="77777777" w:rsidR="0022105B" w:rsidRPr="002421C8" w:rsidRDefault="00D3549A" w:rsidP="00C05B98">
      <w:pPr>
        <w:ind w:left="0" w:hanging="2"/>
        <w:rPr>
          <w:rFonts w:asciiTheme="majorHAnsi" w:eastAsia="Arial" w:hAnsiTheme="majorHAnsi" w:cstheme="majorHAnsi"/>
          <w:b/>
          <w:color w:val="7F7F7F"/>
        </w:rPr>
      </w:pPr>
      <w:r w:rsidRPr="002421C8">
        <w:rPr>
          <w:rFonts w:asciiTheme="majorHAnsi" w:eastAsia="Arial" w:hAnsiTheme="majorHAnsi" w:cstheme="majorHAnsi"/>
          <w:b/>
          <w:color w:val="7F7F7F"/>
        </w:rPr>
        <w:t>e-mail</w:t>
      </w:r>
      <w:r w:rsidR="00DC55B7" w:rsidRPr="002421C8">
        <w:rPr>
          <w:rFonts w:asciiTheme="majorHAnsi" w:eastAsia="Arial" w:hAnsiTheme="majorHAnsi" w:cstheme="majorHAnsi"/>
          <w:b/>
          <w:color w:val="7F7F7F"/>
        </w:rPr>
        <w:t>:</w:t>
      </w:r>
      <w:r w:rsidRPr="002421C8">
        <w:rPr>
          <w:rFonts w:asciiTheme="majorHAnsi" w:eastAsia="Arial" w:hAnsiTheme="majorHAnsi" w:cstheme="majorHAnsi"/>
          <w:b/>
          <w:color w:val="7F7F7F"/>
        </w:rPr>
        <w:t xml:space="preserve">          </w:t>
      </w:r>
    </w:p>
    <w:p w14:paraId="5415A21C" w14:textId="77777777" w:rsidR="0022105B" w:rsidRPr="002421C8" w:rsidRDefault="00D3549A" w:rsidP="00C05B98">
      <w:pPr>
        <w:spacing w:before="240"/>
        <w:ind w:left="0" w:hanging="2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t>DESCRIPCIÓN DEL PROCESO</w:t>
      </w:r>
    </w:p>
    <w:p w14:paraId="5CF8F046" w14:textId="4F789518" w:rsidR="0022105B" w:rsidRPr="002421C8" w:rsidRDefault="00D3549A" w:rsidP="00DC55B7">
      <w:pPr>
        <w:spacing w:after="100"/>
        <w:ind w:left="0" w:hanging="2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 xml:space="preserve">En los procesos relacionados con la investigación, la Universidad Distrital </w:t>
      </w:r>
      <w:r w:rsidR="00A62E29" w:rsidRPr="002421C8">
        <w:rPr>
          <w:rFonts w:asciiTheme="majorHAnsi" w:eastAsia="Arial" w:hAnsiTheme="majorHAnsi" w:cstheme="majorHAnsi"/>
        </w:rPr>
        <w:t xml:space="preserve">Francisco José de Caldas </w:t>
      </w:r>
      <w:r w:rsidRPr="002421C8">
        <w:rPr>
          <w:rFonts w:asciiTheme="majorHAnsi" w:eastAsia="Arial" w:hAnsiTheme="majorHAnsi" w:cstheme="majorHAnsi"/>
        </w:rPr>
        <w:t xml:space="preserve">entiende que la evaluación </w:t>
      </w:r>
      <w:r w:rsidR="001E2103" w:rsidRPr="002421C8">
        <w:rPr>
          <w:rFonts w:asciiTheme="majorHAnsi" w:eastAsia="Arial" w:hAnsiTheme="majorHAnsi" w:cstheme="majorHAnsi"/>
        </w:rPr>
        <w:t xml:space="preserve">por pares académicos </w:t>
      </w:r>
      <w:r w:rsidRPr="002421C8">
        <w:rPr>
          <w:rFonts w:asciiTheme="majorHAnsi" w:eastAsia="Arial" w:hAnsiTheme="majorHAnsi" w:cstheme="majorHAnsi"/>
        </w:rPr>
        <w:t>contribuye a la cualificación</w:t>
      </w:r>
      <w:r w:rsidR="001E2103" w:rsidRPr="002421C8">
        <w:rPr>
          <w:rFonts w:asciiTheme="majorHAnsi" w:eastAsia="Arial" w:hAnsiTheme="majorHAnsi" w:cstheme="majorHAnsi"/>
        </w:rPr>
        <w:t xml:space="preserve"> y mejora </w:t>
      </w:r>
      <w:r w:rsidRPr="002421C8">
        <w:rPr>
          <w:rFonts w:asciiTheme="majorHAnsi" w:eastAsia="Arial" w:hAnsiTheme="majorHAnsi" w:cstheme="majorHAnsi"/>
        </w:rPr>
        <w:t>de las propuestas de investigación</w:t>
      </w:r>
      <w:r w:rsidR="001E2103" w:rsidRPr="002421C8">
        <w:rPr>
          <w:rFonts w:asciiTheme="majorHAnsi" w:eastAsia="Arial" w:hAnsiTheme="majorHAnsi" w:cstheme="majorHAnsi"/>
        </w:rPr>
        <w:t xml:space="preserve">. Por esta razón le </w:t>
      </w:r>
      <w:r w:rsidRPr="002421C8">
        <w:rPr>
          <w:rFonts w:asciiTheme="majorHAnsi" w:eastAsia="Arial" w:hAnsiTheme="majorHAnsi" w:cstheme="majorHAnsi"/>
        </w:rPr>
        <w:t>recomendamos que como par evaluador tenga en cuenta lo siguiente:</w:t>
      </w:r>
    </w:p>
    <w:p w14:paraId="5526A10B" w14:textId="76A492E7" w:rsidR="0022105B" w:rsidRPr="002421C8" w:rsidRDefault="00D3549A" w:rsidP="00DC55B7">
      <w:pPr>
        <w:pStyle w:val="Prrafodelista"/>
        <w:numPr>
          <w:ilvl w:val="0"/>
          <w:numId w:val="1"/>
        </w:numPr>
        <w:spacing w:after="100"/>
        <w:ind w:leftChars="0" w:firstLineChars="0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 xml:space="preserve">Hacer un análisis detallado de los contenidos </w:t>
      </w:r>
      <w:r w:rsidR="001E2103" w:rsidRPr="002421C8">
        <w:rPr>
          <w:rFonts w:asciiTheme="majorHAnsi" w:eastAsia="Arial" w:hAnsiTheme="majorHAnsi" w:cstheme="majorHAnsi"/>
        </w:rPr>
        <w:t>de</w:t>
      </w:r>
      <w:r w:rsidRPr="002421C8">
        <w:rPr>
          <w:rFonts w:asciiTheme="majorHAnsi" w:eastAsia="Arial" w:hAnsiTheme="majorHAnsi" w:cstheme="majorHAnsi"/>
        </w:rPr>
        <w:t xml:space="preserve"> la propuesta a evaluar. </w:t>
      </w:r>
    </w:p>
    <w:p w14:paraId="45FD0740" w14:textId="22EF1248" w:rsidR="0022105B" w:rsidRPr="002421C8" w:rsidRDefault="00D3549A" w:rsidP="00DC55B7">
      <w:pPr>
        <w:pStyle w:val="Prrafodelista"/>
        <w:numPr>
          <w:ilvl w:val="0"/>
          <w:numId w:val="1"/>
        </w:numPr>
        <w:spacing w:after="100"/>
        <w:ind w:leftChars="0" w:firstLineChars="0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 xml:space="preserve">Registrar en el formato de evaluación, de manera oportuna, clara y pormenorizada sus observaciones y sugerencias sobre la propuesta </w:t>
      </w:r>
      <w:r w:rsidR="001E2103" w:rsidRPr="002421C8">
        <w:rPr>
          <w:rFonts w:asciiTheme="majorHAnsi" w:eastAsia="Arial" w:hAnsiTheme="majorHAnsi" w:cstheme="majorHAnsi"/>
        </w:rPr>
        <w:t>con el fin de que sea posible para el investigador mejorar la propuesta de investigación.</w:t>
      </w:r>
    </w:p>
    <w:p w14:paraId="170BFD71" w14:textId="02AFFA2B" w:rsidR="0022105B" w:rsidRDefault="001E2103" w:rsidP="00DC55B7">
      <w:pPr>
        <w:pStyle w:val="Prrafodelista"/>
        <w:numPr>
          <w:ilvl w:val="0"/>
          <w:numId w:val="1"/>
        </w:numPr>
        <w:spacing w:after="100"/>
        <w:ind w:leftChars="0" w:firstLineChars="0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 xml:space="preserve">Incluir </w:t>
      </w:r>
      <w:r w:rsidR="00D3549A" w:rsidRPr="002421C8">
        <w:rPr>
          <w:rFonts w:asciiTheme="majorHAnsi" w:eastAsia="Arial" w:hAnsiTheme="majorHAnsi" w:cstheme="majorHAnsi"/>
        </w:rPr>
        <w:t>en su evaluación criterios que atiendan la pluralidad</w:t>
      </w:r>
      <w:r w:rsidRPr="002421C8">
        <w:rPr>
          <w:rFonts w:asciiTheme="majorHAnsi" w:eastAsia="Arial" w:hAnsiTheme="majorHAnsi" w:cstheme="majorHAnsi"/>
        </w:rPr>
        <w:t xml:space="preserve"> conceptual,</w:t>
      </w:r>
      <w:r w:rsidR="00D3549A" w:rsidRPr="002421C8">
        <w:rPr>
          <w:rFonts w:asciiTheme="majorHAnsi" w:eastAsia="Arial" w:hAnsiTheme="majorHAnsi" w:cstheme="majorHAnsi"/>
        </w:rPr>
        <w:t xml:space="preserve"> teórica y metodológica que orienta la política de investigación de la Universidad Distrital</w:t>
      </w:r>
      <w:r w:rsidR="00A62E29" w:rsidRPr="002421C8">
        <w:rPr>
          <w:rFonts w:asciiTheme="majorHAnsi" w:eastAsia="Arial" w:hAnsiTheme="majorHAnsi" w:cstheme="majorHAnsi"/>
        </w:rPr>
        <w:t xml:space="preserve"> Francisco José de Caldas</w:t>
      </w:r>
      <w:r w:rsidR="00D3549A" w:rsidRPr="002421C8">
        <w:rPr>
          <w:rFonts w:asciiTheme="majorHAnsi" w:eastAsia="Arial" w:hAnsiTheme="majorHAnsi" w:cstheme="majorHAnsi"/>
        </w:rPr>
        <w:t>.</w:t>
      </w:r>
    </w:p>
    <w:p w14:paraId="341D06FC" w14:textId="77777777" w:rsidR="002421C8" w:rsidRDefault="002421C8" w:rsidP="002421C8">
      <w:pPr>
        <w:pStyle w:val="Prrafodelista"/>
        <w:spacing w:after="100"/>
        <w:ind w:leftChars="0" w:left="360" w:firstLineChars="0" w:firstLine="0"/>
        <w:jc w:val="both"/>
        <w:rPr>
          <w:rFonts w:asciiTheme="majorHAnsi" w:eastAsia="Arial" w:hAnsiTheme="majorHAnsi" w:cstheme="majorHAnsi"/>
        </w:rPr>
      </w:pPr>
    </w:p>
    <w:p w14:paraId="555B27CE" w14:textId="77777777" w:rsidR="005F7486" w:rsidRPr="002421C8" w:rsidRDefault="005F7486" w:rsidP="002421C8">
      <w:pPr>
        <w:pStyle w:val="Prrafodelista"/>
        <w:spacing w:after="100"/>
        <w:ind w:leftChars="0" w:left="360" w:firstLineChars="0" w:firstLine="0"/>
        <w:jc w:val="both"/>
        <w:rPr>
          <w:rFonts w:asciiTheme="majorHAnsi" w:eastAsia="Arial" w:hAnsiTheme="majorHAnsi" w:cstheme="majorHAnsi"/>
        </w:rPr>
      </w:pPr>
    </w:p>
    <w:p w14:paraId="1076E7F8" w14:textId="77777777" w:rsidR="0022105B" w:rsidRPr="002421C8" w:rsidRDefault="00D3549A" w:rsidP="00DC55B7">
      <w:pPr>
        <w:spacing w:before="240"/>
        <w:ind w:left="0" w:hanging="2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lastRenderedPageBreak/>
        <w:t>CRITERIOS DE EVALUACIÓN</w:t>
      </w:r>
    </w:p>
    <w:p w14:paraId="3CADC3B3" w14:textId="77777777" w:rsidR="0022105B" w:rsidRPr="002421C8" w:rsidRDefault="00D3549A" w:rsidP="00DC55B7">
      <w:pPr>
        <w:ind w:left="0" w:hanging="2"/>
        <w:rPr>
          <w:rFonts w:asciiTheme="majorHAnsi" w:eastAsia="Arial" w:hAnsiTheme="majorHAnsi" w:cstheme="majorHAnsi"/>
          <w:b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t>1. CALIDAD DEL PROYECTO EN RELACIÓN CON SUS ANTECEDENTES</w:t>
      </w:r>
    </w:p>
    <w:p w14:paraId="7139831D" w14:textId="77777777" w:rsidR="00C56F06" w:rsidRPr="002421C8" w:rsidRDefault="00C56F06" w:rsidP="00C56F06">
      <w:pPr>
        <w:pBdr>
          <w:top w:val="nil"/>
          <w:left w:val="nil"/>
          <w:bottom w:val="nil"/>
          <w:right w:val="nil"/>
          <w:between w:val="nil"/>
        </w:pBdr>
        <w:spacing w:after="100"/>
        <w:ind w:left="0" w:hanging="2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 xml:space="preserve">Favor puntuar cada ítem de 1 a 10, en donde 1 es el mínimo y 10 el máximo puntaje. </w:t>
      </w:r>
    </w:p>
    <w:tbl>
      <w:tblPr>
        <w:tblStyle w:val="Tablaconcuadrcula"/>
        <w:tblW w:w="5000" w:type="pct"/>
        <w:tblLook w:val="0000" w:firstRow="0" w:lastRow="0" w:firstColumn="0" w:lastColumn="0" w:noHBand="0" w:noVBand="0"/>
      </w:tblPr>
      <w:tblGrid>
        <w:gridCol w:w="7410"/>
        <w:gridCol w:w="1644"/>
      </w:tblGrid>
      <w:tr w:rsidR="00CB6198" w:rsidRPr="002421C8" w14:paraId="72511CE8" w14:textId="77777777" w:rsidTr="00C05B98">
        <w:trPr>
          <w:trHeight w:val="547"/>
        </w:trPr>
        <w:tc>
          <w:tcPr>
            <w:tcW w:w="4092" w:type="pct"/>
          </w:tcPr>
          <w:p w14:paraId="4667EE9D" w14:textId="77777777" w:rsidR="00CB6198" w:rsidRPr="002421C8" w:rsidRDefault="00CB6198" w:rsidP="003640A7">
            <w:pPr>
              <w:spacing w:after="100"/>
              <w:ind w:left="0" w:hanging="2"/>
              <w:jc w:val="center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CRITERIOS DE EVALUACIÓN</w:t>
            </w:r>
          </w:p>
        </w:tc>
        <w:tc>
          <w:tcPr>
            <w:tcW w:w="908" w:type="pct"/>
          </w:tcPr>
          <w:p w14:paraId="1C39D946" w14:textId="77777777" w:rsidR="00CB6198" w:rsidRPr="002421C8" w:rsidRDefault="00CB6198" w:rsidP="003640A7">
            <w:pPr>
              <w:ind w:left="0" w:hanging="2"/>
              <w:jc w:val="center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CALIFICACIÓN EVALUADOR</w:t>
            </w:r>
          </w:p>
        </w:tc>
      </w:tr>
      <w:tr w:rsidR="00CB6198" w:rsidRPr="002421C8" w14:paraId="111EA741" w14:textId="77777777" w:rsidTr="00C05B98">
        <w:trPr>
          <w:trHeight w:val="547"/>
        </w:trPr>
        <w:tc>
          <w:tcPr>
            <w:tcW w:w="4092" w:type="pct"/>
          </w:tcPr>
          <w:p w14:paraId="2CCEDF40" w14:textId="66E36140" w:rsidR="00CB6198" w:rsidRPr="002421C8" w:rsidRDefault="00CB6198" w:rsidP="002421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1.1. El proyecto contribuye a generar conocimiento y a resolver una problemática específica del campo </w:t>
            </w:r>
            <w:r w:rsidR="001E2103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de investigación abordado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, y</w:t>
            </w:r>
            <w:r w:rsidR="001E2103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aportará </w:t>
            </w:r>
            <w:r w:rsidR="00A972FE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nuevo </w:t>
            </w:r>
            <w:r w:rsidR="001E2103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conocimiento/herramientas para la solución de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problemas de la Ciudad-Región-Nación de acuerdo con los Objetivos de Desarrollo Sostenible.</w:t>
            </w:r>
          </w:p>
        </w:tc>
        <w:tc>
          <w:tcPr>
            <w:tcW w:w="908" w:type="pct"/>
          </w:tcPr>
          <w:p w14:paraId="1757748B" w14:textId="77777777" w:rsidR="00CB6198" w:rsidRPr="002421C8" w:rsidRDefault="00CB6198" w:rsidP="002421C8">
            <w:pPr>
              <w:ind w:left="0" w:hanging="2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3C9462B1" w14:textId="77777777" w:rsidTr="00C05B98">
        <w:trPr>
          <w:trHeight w:val="547"/>
        </w:trPr>
        <w:tc>
          <w:tcPr>
            <w:tcW w:w="4092" w:type="pct"/>
          </w:tcPr>
          <w:p w14:paraId="60032946" w14:textId="626BC6F6" w:rsidR="00A972FE" w:rsidRPr="002421C8" w:rsidRDefault="00CB6198" w:rsidP="002421C8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O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1.2. El proyecto formula </w:t>
            </w:r>
            <w:r w:rsidR="00A972FE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y delimita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claramente el problema </w:t>
            </w:r>
            <w:r w:rsidR="00A972FE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científico en términos de los vacíos actuales de conocimiento y hasta dónde han llegado los estudios anteriores </w:t>
            </w:r>
          </w:p>
        </w:tc>
        <w:tc>
          <w:tcPr>
            <w:tcW w:w="908" w:type="pct"/>
          </w:tcPr>
          <w:p w14:paraId="74535943" w14:textId="77777777" w:rsidR="00CB6198" w:rsidRPr="002421C8" w:rsidRDefault="00CB6198" w:rsidP="002421C8">
            <w:pPr>
              <w:ind w:left="0" w:hanging="2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2076E1E2" w14:textId="77777777" w:rsidTr="00C05B98">
        <w:trPr>
          <w:trHeight w:val="547"/>
        </w:trPr>
        <w:tc>
          <w:tcPr>
            <w:tcW w:w="4092" w:type="pct"/>
          </w:tcPr>
          <w:p w14:paraId="08226F4B" w14:textId="7F16B932" w:rsidR="006949E2" w:rsidRPr="002421C8" w:rsidRDefault="00CB6198" w:rsidP="002421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1.3. El marco teórico</w:t>
            </w:r>
            <w:r w:rsidR="006949E2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/conceptual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y </w:t>
            </w:r>
            <w:r w:rsidR="006949E2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el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estado del arte se relacionan con la temática propuesta </w:t>
            </w:r>
            <w:r w:rsidR="006949E2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que dé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cuenta de </w:t>
            </w:r>
            <w:r w:rsidR="006949E2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las tendencias actuales de investigación, quienes</w:t>
            </w:r>
            <w:r w:rsidR="00A62E29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,</w:t>
            </w:r>
            <w:r w:rsidR="006949E2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cómo y dónde se ha investigado sobre el tema de interés</w:t>
            </w:r>
            <w:r w:rsidR="006949E2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y cuáles interrogantes han dejado que se pretendan resolver en esta investigación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908" w:type="pct"/>
          </w:tcPr>
          <w:p w14:paraId="2C1443B9" w14:textId="77777777" w:rsidR="00CB6198" w:rsidRPr="002421C8" w:rsidRDefault="00CB6198" w:rsidP="002421C8">
            <w:pPr>
              <w:ind w:left="0" w:hanging="2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6FBF07BB" w14:textId="77777777" w:rsidTr="002421C8">
        <w:trPr>
          <w:trHeight w:val="148"/>
        </w:trPr>
        <w:tc>
          <w:tcPr>
            <w:tcW w:w="4092" w:type="pct"/>
          </w:tcPr>
          <w:p w14:paraId="0BC44E22" w14:textId="0F995255" w:rsidR="00CB6198" w:rsidRPr="002421C8" w:rsidRDefault="00CB6198" w:rsidP="002421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1.4. La justificación y alcance están relacionadas con el problema de investigación</w:t>
            </w:r>
            <w:r w:rsidR="00D67866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y se </w:t>
            </w:r>
            <w:r w:rsidR="00A62E29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demuestra</w:t>
            </w:r>
            <w:r w:rsidR="00D67866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la necesidad de la investigación en función de la pertinencia social, ambiental, política, económica/sectorial y la actividad investigativa del semillero/grupo de investigación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908" w:type="pct"/>
          </w:tcPr>
          <w:p w14:paraId="04F61638" w14:textId="77777777" w:rsidR="00CB6198" w:rsidRPr="002421C8" w:rsidRDefault="00CB6198" w:rsidP="002421C8">
            <w:pPr>
              <w:ind w:left="0" w:hanging="2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7C2874" w:rsidRPr="002421C8" w14:paraId="36059253" w14:textId="77777777" w:rsidTr="002421C8">
        <w:trPr>
          <w:trHeight w:val="70"/>
        </w:trPr>
        <w:tc>
          <w:tcPr>
            <w:tcW w:w="4092" w:type="pct"/>
          </w:tcPr>
          <w:p w14:paraId="0E988347" w14:textId="77777777" w:rsidR="007C2874" w:rsidRPr="002421C8" w:rsidRDefault="007C2874" w:rsidP="007C2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00"/>
              <w:ind w:left="0" w:hanging="2"/>
              <w:jc w:val="right"/>
              <w:rPr>
                <w:rFonts w:asciiTheme="majorHAnsi" w:eastAsia="Arial" w:hAnsiTheme="majorHAnsi" w:cstheme="majorHAnsi"/>
                <w:b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VALOR DE LA SUMA</w:t>
            </w:r>
            <w:r w:rsidR="00B340D2" w:rsidRPr="002421C8">
              <w:rPr>
                <w:rFonts w:asciiTheme="majorHAnsi" w:eastAsia="Arial" w:hAnsiTheme="majorHAnsi" w:cstheme="majorHAnsi"/>
                <w:b/>
              </w:rPr>
              <w:t xml:space="preserve"> </w:t>
            </w:r>
            <w:r w:rsidR="00EA0AC1" w:rsidRPr="002421C8">
              <w:rPr>
                <w:rFonts w:asciiTheme="majorHAnsi" w:eastAsia="Arial" w:hAnsiTheme="majorHAnsi" w:cstheme="majorHAnsi"/>
                <w:b/>
              </w:rPr>
              <w:t xml:space="preserve">CRITERIO </w:t>
            </w:r>
            <w:r w:rsidR="00B340D2" w:rsidRPr="002421C8">
              <w:rPr>
                <w:rFonts w:asciiTheme="majorHAnsi" w:eastAsia="Arial" w:hAnsiTheme="majorHAnsi" w:cstheme="majorHAnsi"/>
                <w:b/>
              </w:rPr>
              <w:t>1</w:t>
            </w:r>
          </w:p>
        </w:tc>
        <w:tc>
          <w:tcPr>
            <w:tcW w:w="908" w:type="pct"/>
          </w:tcPr>
          <w:p w14:paraId="0BF0F577" w14:textId="77777777" w:rsidR="007C2874" w:rsidRPr="002421C8" w:rsidRDefault="007C2874" w:rsidP="00DC55B7">
            <w:pPr>
              <w:ind w:left="0" w:hanging="2"/>
              <w:rPr>
                <w:rFonts w:asciiTheme="majorHAnsi" w:eastAsia="Arial" w:hAnsiTheme="majorHAnsi" w:cstheme="majorHAnsi"/>
              </w:rPr>
            </w:pPr>
          </w:p>
        </w:tc>
      </w:tr>
    </w:tbl>
    <w:p w14:paraId="7E3F3571" w14:textId="546BA246" w:rsidR="00C45450" w:rsidRPr="002421C8" w:rsidRDefault="00C45450" w:rsidP="002E7995">
      <w:pPr>
        <w:pBdr>
          <w:top w:val="nil"/>
          <w:left w:val="nil"/>
          <w:bottom w:val="nil"/>
          <w:right w:val="nil"/>
          <w:between w:val="nil"/>
        </w:pBdr>
        <w:spacing w:before="240" w:after="100" w:line="240" w:lineRule="auto"/>
        <w:ind w:left="0" w:hanging="2"/>
        <w:jc w:val="both"/>
        <w:rPr>
          <w:rFonts w:asciiTheme="majorHAnsi" w:eastAsia="Arial" w:hAnsiTheme="majorHAnsi" w:cstheme="majorHAnsi"/>
          <w:szCs w:val="20"/>
        </w:rPr>
      </w:pPr>
      <w:r w:rsidRPr="002421C8">
        <w:rPr>
          <w:rFonts w:asciiTheme="majorHAnsi" w:eastAsia="Arial" w:hAnsiTheme="majorHAnsi" w:cstheme="majorHAnsi"/>
          <w:szCs w:val="20"/>
        </w:rPr>
        <w:t>Puntuación del criterio: Para determinar el valor de la puntuación</w:t>
      </w:r>
      <w:r w:rsidR="002E7995" w:rsidRPr="002421C8">
        <w:rPr>
          <w:rFonts w:asciiTheme="majorHAnsi" w:eastAsia="Arial" w:hAnsiTheme="majorHAnsi" w:cstheme="majorHAnsi"/>
          <w:szCs w:val="20"/>
        </w:rPr>
        <w:t xml:space="preserve"> hay que tener en cuenta que la valoración para este ítem es del 25%, por lo tanto,</w:t>
      </w:r>
      <w:r w:rsidRPr="002421C8">
        <w:rPr>
          <w:rFonts w:asciiTheme="majorHAnsi" w:eastAsia="Arial" w:hAnsiTheme="majorHAnsi" w:cstheme="majorHAnsi"/>
          <w:szCs w:val="20"/>
        </w:rPr>
        <w:t xml:space="preserve"> </w:t>
      </w:r>
      <w:r w:rsidR="002E7995" w:rsidRPr="002421C8">
        <w:rPr>
          <w:rFonts w:asciiTheme="majorHAnsi" w:eastAsia="Arial" w:hAnsiTheme="majorHAnsi" w:cstheme="majorHAnsi"/>
          <w:szCs w:val="20"/>
        </w:rPr>
        <w:t xml:space="preserve">deberá multiplicar el </w:t>
      </w:r>
      <w:r w:rsidR="00C05B98" w:rsidRPr="002421C8">
        <w:rPr>
          <w:rFonts w:asciiTheme="majorHAnsi" w:eastAsia="Arial" w:hAnsiTheme="majorHAnsi" w:cstheme="majorHAnsi"/>
          <w:i/>
          <w:szCs w:val="20"/>
        </w:rPr>
        <w:t xml:space="preserve">Valor </w:t>
      </w:r>
      <w:r w:rsidR="002E7995" w:rsidRPr="002421C8">
        <w:rPr>
          <w:rFonts w:asciiTheme="majorHAnsi" w:eastAsia="Arial" w:hAnsiTheme="majorHAnsi" w:cstheme="majorHAnsi"/>
          <w:i/>
          <w:szCs w:val="20"/>
        </w:rPr>
        <w:t xml:space="preserve">de la </w:t>
      </w:r>
      <w:r w:rsidR="00C05B98" w:rsidRPr="002421C8">
        <w:rPr>
          <w:rFonts w:asciiTheme="majorHAnsi" w:eastAsia="Arial" w:hAnsiTheme="majorHAnsi" w:cstheme="majorHAnsi"/>
          <w:i/>
          <w:szCs w:val="20"/>
        </w:rPr>
        <w:t xml:space="preserve">Suma </w:t>
      </w:r>
      <w:r w:rsidR="002E7995" w:rsidRPr="002421C8">
        <w:rPr>
          <w:rFonts w:asciiTheme="majorHAnsi" w:eastAsia="Arial" w:hAnsiTheme="majorHAnsi" w:cstheme="majorHAnsi"/>
          <w:i/>
          <w:szCs w:val="20"/>
        </w:rPr>
        <w:t xml:space="preserve">del </w:t>
      </w:r>
      <w:r w:rsidR="00C05B98" w:rsidRPr="002421C8">
        <w:rPr>
          <w:rFonts w:asciiTheme="majorHAnsi" w:eastAsia="Arial" w:hAnsiTheme="majorHAnsi" w:cstheme="majorHAnsi"/>
          <w:i/>
          <w:szCs w:val="20"/>
        </w:rPr>
        <w:t xml:space="preserve">Criterio </w:t>
      </w:r>
      <w:r w:rsidR="002E7995" w:rsidRPr="002421C8">
        <w:rPr>
          <w:rFonts w:asciiTheme="majorHAnsi" w:eastAsia="Arial" w:hAnsiTheme="majorHAnsi" w:cstheme="majorHAnsi"/>
          <w:i/>
          <w:szCs w:val="20"/>
        </w:rPr>
        <w:t>1</w:t>
      </w:r>
      <w:r w:rsidR="002E7995" w:rsidRPr="002421C8">
        <w:rPr>
          <w:rFonts w:asciiTheme="majorHAnsi" w:eastAsia="Arial" w:hAnsiTheme="majorHAnsi" w:cstheme="majorHAnsi"/>
          <w:szCs w:val="20"/>
        </w:rPr>
        <w:t xml:space="preserve">, por 0,25, por 100 y dividirlo en 40. </w:t>
      </w:r>
    </w:p>
    <w:p w14:paraId="3A93E666" w14:textId="323D6113" w:rsidR="00C45450" w:rsidRPr="002421C8" w:rsidRDefault="002E7995" w:rsidP="002E7995">
      <w:pPr>
        <w:spacing w:after="100"/>
        <w:ind w:leftChars="0" w:left="0" w:firstLineChars="0" w:firstLine="0"/>
        <w:jc w:val="center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noProof/>
          <w:color w:val="548DD4"/>
          <w:lang w:val="es-CO" w:eastAsia="es-CO"/>
        </w:rPr>
        <w:drawing>
          <wp:inline distT="0" distB="0" distL="0" distR="0" wp14:anchorId="349DE08E" wp14:editId="27BC84CC">
            <wp:extent cx="4677428" cy="447737"/>
            <wp:effectExtent l="0" t="0" r="889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1DAE9" w14:textId="05B3EEA8" w:rsidR="00C05B98" w:rsidRPr="002421C8" w:rsidRDefault="00C05B98" w:rsidP="00C05B98">
      <w:pPr>
        <w:spacing w:after="100"/>
        <w:ind w:leftChars="0" w:left="0" w:firstLineChars="0" w:firstLine="0"/>
        <w:rPr>
          <w:rFonts w:asciiTheme="majorHAnsi" w:eastAsia="Arial" w:hAnsiTheme="majorHAnsi" w:cstheme="majorHAnsi"/>
          <w:b/>
          <w:color w:val="000000" w:themeColor="text1"/>
        </w:rPr>
      </w:pPr>
      <w:r w:rsidRPr="002421C8">
        <w:rPr>
          <w:rFonts w:asciiTheme="majorHAnsi" w:eastAsia="Arial" w:hAnsiTheme="majorHAnsi" w:cstheme="majorHAnsi"/>
          <w:b/>
          <w:color w:val="000000" w:themeColor="text1"/>
        </w:rPr>
        <w:t xml:space="preserve">Puntaje Criterio 1: </w:t>
      </w:r>
      <w:r w:rsidR="006C6F40" w:rsidRPr="002421C8">
        <w:rPr>
          <w:rFonts w:asciiTheme="majorHAnsi" w:eastAsia="Arial" w:hAnsiTheme="majorHAnsi" w:cstheme="majorHAnsi"/>
          <w:b/>
          <w:color w:val="000000" w:themeColor="text1"/>
        </w:rPr>
        <w:t xml:space="preserve"> </w:t>
      </w:r>
      <w:r w:rsidR="006C6F40" w:rsidRPr="002421C8">
        <w:rPr>
          <w:rFonts w:asciiTheme="majorHAnsi" w:eastAsia="Arial" w:hAnsiTheme="majorHAnsi" w:cstheme="majorHAnsi"/>
          <w:b/>
          <w:color w:val="000000" w:themeColor="text1"/>
          <w:u w:val="single"/>
        </w:rPr>
        <w:t xml:space="preserve">                     puntos</w:t>
      </w:r>
    </w:p>
    <w:p w14:paraId="0ECB478E" w14:textId="59F22C21" w:rsidR="0022105B" w:rsidRPr="002421C8" w:rsidRDefault="00D3549A" w:rsidP="00C37A9E">
      <w:pPr>
        <w:spacing w:before="240" w:after="100"/>
        <w:ind w:leftChars="0" w:left="0" w:firstLineChars="0" w:firstLine="0"/>
        <w:jc w:val="both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color w:val="548DD4"/>
        </w:rPr>
        <w:t>OBSERVACIONES DEL CRITERIO</w:t>
      </w:r>
    </w:p>
    <w:tbl>
      <w:tblPr>
        <w:tblStyle w:val="a3"/>
        <w:tblW w:w="0" w:type="auto"/>
        <w:tblInd w:w="250" w:type="dxa"/>
        <w:tbl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  <w:insideH w:val="single" w:sz="4" w:space="0" w:color="B8CCE4"/>
          <w:insideV w:val="single" w:sz="4" w:space="0" w:color="B8CCE4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22105B" w:rsidRPr="002421C8" w14:paraId="78A24DE6" w14:textId="77777777" w:rsidTr="005F7486">
        <w:trPr>
          <w:trHeight w:val="2245"/>
        </w:trPr>
        <w:tc>
          <w:tcPr>
            <w:tcW w:w="8838" w:type="dxa"/>
            <w:tcBorders>
              <w:bottom w:val="single" w:sz="4" w:space="0" w:color="C0C0C0"/>
            </w:tcBorders>
          </w:tcPr>
          <w:p w14:paraId="2784DE6A" w14:textId="77777777" w:rsidR="0022105B" w:rsidRPr="002421C8" w:rsidRDefault="0022105B" w:rsidP="00DC55B7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color w:val="548DD4"/>
              </w:rPr>
            </w:pPr>
          </w:p>
          <w:p w14:paraId="2F555B74" w14:textId="77777777" w:rsidR="0022105B" w:rsidRPr="002421C8" w:rsidRDefault="0022105B" w:rsidP="00DC55B7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color w:val="548DD4"/>
              </w:rPr>
            </w:pPr>
          </w:p>
        </w:tc>
      </w:tr>
    </w:tbl>
    <w:p w14:paraId="039BDCC3" w14:textId="77777777" w:rsidR="0022105B" w:rsidRPr="002421C8" w:rsidRDefault="00D3549A" w:rsidP="007C2874">
      <w:pPr>
        <w:spacing w:before="240"/>
        <w:ind w:left="0" w:hanging="2"/>
        <w:rPr>
          <w:rFonts w:asciiTheme="majorHAnsi" w:eastAsia="Arial" w:hAnsiTheme="majorHAnsi" w:cstheme="majorHAnsi"/>
          <w:b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lastRenderedPageBreak/>
        <w:t>2. COHERENCIA Y ORGANIZACIÓN DE LA PROPUESTA</w:t>
      </w:r>
    </w:p>
    <w:p w14:paraId="0D70E249" w14:textId="77777777" w:rsidR="00DC55B7" w:rsidRPr="002421C8" w:rsidRDefault="00DC55B7" w:rsidP="00DC55B7">
      <w:pPr>
        <w:pBdr>
          <w:top w:val="nil"/>
          <w:left w:val="nil"/>
          <w:bottom w:val="nil"/>
          <w:right w:val="nil"/>
          <w:between w:val="nil"/>
        </w:pBdr>
        <w:spacing w:after="100"/>
        <w:ind w:left="0" w:hanging="2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 xml:space="preserve">Favor puntuar cada ítem de 1 a 10, en donde 1 es el mínimo y 10 el máximo puntaje. </w:t>
      </w:r>
    </w:p>
    <w:tbl>
      <w:tblPr>
        <w:tblStyle w:val="Tablaconcuadrcula"/>
        <w:tblW w:w="5000" w:type="pct"/>
        <w:tblLook w:val="0000" w:firstRow="0" w:lastRow="0" w:firstColumn="0" w:lastColumn="0" w:noHBand="0" w:noVBand="0"/>
      </w:tblPr>
      <w:tblGrid>
        <w:gridCol w:w="7522"/>
        <w:gridCol w:w="1532"/>
      </w:tblGrid>
      <w:tr w:rsidR="00CB6198" w:rsidRPr="002421C8" w14:paraId="0FC96827" w14:textId="77777777" w:rsidTr="00F34634">
        <w:trPr>
          <w:trHeight w:val="547"/>
        </w:trPr>
        <w:tc>
          <w:tcPr>
            <w:tcW w:w="4154" w:type="pct"/>
          </w:tcPr>
          <w:p w14:paraId="3EA5BBE6" w14:textId="77777777" w:rsidR="00CB6198" w:rsidRPr="002421C8" w:rsidRDefault="00CB6198" w:rsidP="00DC55B7">
            <w:pPr>
              <w:spacing w:after="100"/>
              <w:ind w:left="0" w:hanging="2"/>
              <w:jc w:val="center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CRITERIOS DE EVALUACIÓN</w:t>
            </w:r>
          </w:p>
        </w:tc>
        <w:tc>
          <w:tcPr>
            <w:tcW w:w="846" w:type="pct"/>
          </w:tcPr>
          <w:p w14:paraId="772634ED" w14:textId="77777777" w:rsidR="00CB6198" w:rsidRPr="002421C8" w:rsidRDefault="00CB6198" w:rsidP="00DC55B7">
            <w:pPr>
              <w:ind w:left="0" w:hanging="2"/>
              <w:jc w:val="center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CALIFICACIÓN EVALUADOR</w:t>
            </w:r>
          </w:p>
        </w:tc>
      </w:tr>
      <w:tr w:rsidR="00CB6198" w:rsidRPr="002421C8" w14:paraId="79BD3696" w14:textId="77777777" w:rsidTr="00F34634">
        <w:trPr>
          <w:trHeight w:val="76"/>
        </w:trPr>
        <w:tc>
          <w:tcPr>
            <w:tcW w:w="4154" w:type="pct"/>
          </w:tcPr>
          <w:p w14:paraId="3CAD63FB" w14:textId="2916B45D" w:rsidR="00CB6198" w:rsidRPr="002421C8" w:rsidRDefault="00CB6198" w:rsidP="004C2FDB">
            <w:pPr>
              <w:ind w:left="0" w:hanging="2"/>
              <w:jc w:val="both"/>
              <w:rPr>
                <w:rFonts w:asciiTheme="majorHAnsi" w:eastAsia="Arial" w:hAnsiTheme="majorHAnsi" w:cstheme="majorHAnsi"/>
                <w:b/>
                <w:color w:val="FF0000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2.1 El proyecto define un objetivo o propósito general </w:t>
            </w:r>
            <w:r w:rsidR="004C2FDB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que resuelve y </w:t>
            </w:r>
            <w:r w:rsidR="00A62E29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es </w:t>
            </w:r>
            <w:r w:rsidR="00D67866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coherente </w:t>
            </w:r>
            <w:r w:rsidR="004C2FDB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con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el problema</w:t>
            </w:r>
            <w:r w:rsidR="00D67866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de </w:t>
            </w:r>
            <w:r w:rsidR="004C2FDB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investigación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planteado.  </w:t>
            </w:r>
          </w:p>
        </w:tc>
        <w:tc>
          <w:tcPr>
            <w:tcW w:w="846" w:type="pct"/>
          </w:tcPr>
          <w:p w14:paraId="62E1566B" w14:textId="77777777" w:rsidR="00CB6198" w:rsidRPr="002421C8" w:rsidRDefault="00CB6198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39804A2E" w14:textId="77777777" w:rsidTr="00F34634">
        <w:trPr>
          <w:trHeight w:val="547"/>
        </w:trPr>
        <w:tc>
          <w:tcPr>
            <w:tcW w:w="4154" w:type="pct"/>
          </w:tcPr>
          <w:sdt>
            <w:sdtPr>
              <w:rPr>
                <w:rFonts w:asciiTheme="majorHAnsi" w:hAnsiTheme="majorHAnsi" w:cstheme="majorHAnsi"/>
                <w:sz w:val="20"/>
                <w:szCs w:val="20"/>
              </w:rPr>
              <w:tag w:val="goog_rdk_0"/>
              <w:id w:val="-1094478955"/>
            </w:sdtPr>
            <w:sdtEndPr/>
            <w:sdtContent>
              <w:p w14:paraId="6AE41206" w14:textId="77777777" w:rsidR="00CB6198" w:rsidRPr="002421C8" w:rsidRDefault="00CB6198" w:rsidP="00721A29">
                <w:pPr>
                  <w:ind w:left="0" w:hanging="2"/>
                  <w:jc w:val="both"/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  <w:r w:rsidRPr="002421C8">
                  <w:rPr>
                    <w:rFonts w:asciiTheme="majorHAnsi" w:eastAsia="Arial" w:hAnsiTheme="majorHAnsi" w:cstheme="majorHAnsi"/>
                    <w:sz w:val="20"/>
                    <w:szCs w:val="20"/>
                  </w:rPr>
                  <w:t>2.2. Los objetivos específicos son coherentes y hacen posible el logro del objetivo general.</w:t>
                </w:r>
              </w:p>
            </w:sdtContent>
          </w:sdt>
        </w:tc>
        <w:tc>
          <w:tcPr>
            <w:tcW w:w="846" w:type="pct"/>
          </w:tcPr>
          <w:p w14:paraId="4A9461FF" w14:textId="77777777" w:rsidR="00CB6198" w:rsidRPr="002421C8" w:rsidRDefault="00CB6198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34A64610" w14:textId="77777777" w:rsidTr="00F34634">
        <w:trPr>
          <w:trHeight w:val="547"/>
        </w:trPr>
        <w:tc>
          <w:tcPr>
            <w:tcW w:w="4154" w:type="pct"/>
          </w:tcPr>
          <w:p w14:paraId="09AA98B0" w14:textId="55BDB53E" w:rsidR="00CB6198" w:rsidRPr="002421C8" w:rsidRDefault="00CB6198" w:rsidP="00CF0A73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2.3. El proyecto muestra los procedimientos, técnicas, modos de hacer, actividades y demás estrategias metodológicas requeridas para </w:t>
            </w:r>
            <w:r w:rsidR="00CF0A73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el logro de cada uno de los objetivos específicos propuestos.</w:t>
            </w:r>
          </w:p>
        </w:tc>
        <w:tc>
          <w:tcPr>
            <w:tcW w:w="846" w:type="pct"/>
          </w:tcPr>
          <w:p w14:paraId="70B04079" w14:textId="77777777" w:rsidR="00CB6198" w:rsidRPr="002421C8" w:rsidRDefault="00CB6198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591EB25D" w14:textId="77777777" w:rsidTr="00F34634">
        <w:trPr>
          <w:trHeight w:val="547"/>
        </w:trPr>
        <w:tc>
          <w:tcPr>
            <w:tcW w:w="4154" w:type="pct"/>
          </w:tcPr>
          <w:p w14:paraId="69DAA110" w14:textId="3DAF3ADB" w:rsidR="00CB6198" w:rsidRPr="002421C8" w:rsidRDefault="00CB6198" w:rsidP="00CF0A73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2.4. La metodología </w:t>
            </w:r>
            <w:r w:rsidR="00CF0A73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es precisa y actualizada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describe las fases del proyecto, los procedimientos, las herramientas a utilizar y</w:t>
            </w:r>
            <w:r w:rsidR="00CF0A73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, la sistematización y análisis de la información recopilada.</w:t>
            </w:r>
          </w:p>
        </w:tc>
        <w:tc>
          <w:tcPr>
            <w:tcW w:w="846" w:type="pct"/>
          </w:tcPr>
          <w:p w14:paraId="0361C712" w14:textId="77777777" w:rsidR="00CB6198" w:rsidRPr="002421C8" w:rsidRDefault="00CB6198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356A939B" w14:textId="77777777" w:rsidTr="00F34634">
        <w:trPr>
          <w:trHeight w:val="282"/>
        </w:trPr>
        <w:tc>
          <w:tcPr>
            <w:tcW w:w="4154" w:type="pct"/>
            <w:tcBorders>
              <w:bottom w:val="single" w:sz="4" w:space="0" w:color="auto"/>
            </w:tcBorders>
          </w:tcPr>
          <w:p w14:paraId="5E8CEF0B" w14:textId="2AA058D7" w:rsidR="00CB6198" w:rsidRPr="002421C8" w:rsidRDefault="00F34634" w:rsidP="00A62E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2.5. 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El Cronograma es coherent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e con la metodología propuesta</w:t>
            </w:r>
          </w:p>
        </w:tc>
        <w:tc>
          <w:tcPr>
            <w:tcW w:w="846" w:type="pct"/>
            <w:tcBorders>
              <w:bottom w:val="single" w:sz="4" w:space="0" w:color="auto"/>
            </w:tcBorders>
          </w:tcPr>
          <w:p w14:paraId="5FBB7454" w14:textId="77777777" w:rsidR="00CB6198" w:rsidRPr="002421C8" w:rsidRDefault="00CB6198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A62E29" w:rsidRPr="002421C8" w14:paraId="275125F9" w14:textId="77777777" w:rsidTr="006C6F40">
        <w:trPr>
          <w:trHeight w:val="70"/>
        </w:trPr>
        <w:tc>
          <w:tcPr>
            <w:tcW w:w="4154" w:type="pct"/>
            <w:tcBorders>
              <w:top w:val="single" w:sz="4" w:space="0" w:color="auto"/>
            </w:tcBorders>
          </w:tcPr>
          <w:p w14:paraId="19F4CD38" w14:textId="05C35E09" w:rsidR="00A62E29" w:rsidRPr="002421C8" w:rsidRDefault="00A62E29" w:rsidP="008706B1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2.6. El tiempo dedicado por el equipo de trabajo en relación con el cronograma de actividades a desarrollar está acorde con la metodología propuesta.</w:t>
            </w:r>
          </w:p>
        </w:tc>
        <w:tc>
          <w:tcPr>
            <w:tcW w:w="846" w:type="pct"/>
            <w:tcBorders>
              <w:top w:val="single" w:sz="4" w:space="0" w:color="auto"/>
            </w:tcBorders>
          </w:tcPr>
          <w:p w14:paraId="5F71AEF0" w14:textId="77777777" w:rsidR="00A62E29" w:rsidRPr="002421C8" w:rsidRDefault="00A62E29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1C9FA04E" w14:textId="77777777" w:rsidTr="00F34634">
        <w:trPr>
          <w:trHeight w:val="547"/>
        </w:trPr>
        <w:tc>
          <w:tcPr>
            <w:tcW w:w="4154" w:type="pct"/>
          </w:tcPr>
          <w:p w14:paraId="54AD7A06" w14:textId="7B7A0D2C" w:rsidR="008706B1" w:rsidRPr="002421C8" w:rsidRDefault="00CB6198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2.</w:t>
            </w:r>
            <w:r w:rsidR="00A62E29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7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. Los 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resultados esperados son coherentes con los objetivos específicos y</w:t>
            </w:r>
            <w:r w:rsidR="00A62E29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la metodología planteada</w:t>
            </w:r>
            <w:r w:rsidR="006C6F40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.</w:t>
            </w:r>
          </w:p>
          <w:p w14:paraId="1E2F146B" w14:textId="08FA86A9" w:rsidR="00CB6198" w:rsidRPr="002421C8" w:rsidRDefault="008706B1" w:rsidP="008706B1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Los </w:t>
            </w:r>
            <w:r w:rsidR="00CB6198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productos de investigación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se relacionan con los resultados esperados y la </w:t>
            </w:r>
            <w:r w:rsidR="00A62E29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justificación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de la propuesta de investigación </w:t>
            </w:r>
          </w:p>
        </w:tc>
        <w:tc>
          <w:tcPr>
            <w:tcW w:w="846" w:type="pct"/>
          </w:tcPr>
          <w:p w14:paraId="0F2F175A" w14:textId="77777777" w:rsidR="00CB6198" w:rsidRPr="002421C8" w:rsidRDefault="00CB6198" w:rsidP="00721A29">
            <w:pPr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7C2874" w:rsidRPr="002421C8" w14:paraId="7159ACA3" w14:textId="77777777" w:rsidTr="00F34634">
        <w:tblPrEx>
          <w:tblLook w:val="04A0" w:firstRow="1" w:lastRow="0" w:firstColumn="1" w:lastColumn="0" w:noHBand="0" w:noVBand="1"/>
        </w:tblPrEx>
        <w:trPr>
          <w:trHeight w:val="17"/>
        </w:trPr>
        <w:tc>
          <w:tcPr>
            <w:tcW w:w="4154" w:type="pct"/>
          </w:tcPr>
          <w:p w14:paraId="32D58430" w14:textId="77777777" w:rsidR="007C2874" w:rsidRPr="002421C8" w:rsidRDefault="007C2874" w:rsidP="00773A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00"/>
              <w:ind w:left="0" w:hanging="2"/>
              <w:jc w:val="right"/>
              <w:rPr>
                <w:rFonts w:asciiTheme="majorHAnsi" w:eastAsia="Arial" w:hAnsiTheme="majorHAnsi" w:cstheme="majorHAnsi"/>
                <w:b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VALOR DE LA SUMA</w:t>
            </w:r>
            <w:r w:rsidR="00B340D2" w:rsidRPr="002421C8">
              <w:rPr>
                <w:rFonts w:asciiTheme="majorHAnsi" w:eastAsia="Arial" w:hAnsiTheme="majorHAnsi" w:cstheme="majorHAnsi"/>
                <w:b/>
              </w:rPr>
              <w:t xml:space="preserve"> </w:t>
            </w:r>
            <w:r w:rsidR="00EA0AC1" w:rsidRPr="002421C8">
              <w:rPr>
                <w:rFonts w:asciiTheme="majorHAnsi" w:eastAsia="Arial" w:hAnsiTheme="majorHAnsi" w:cstheme="majorHAnsi"/>
                <w:b/>
              </w:rPr>
              <w:t>CRITERIO 2</w:t>
            </w:r>
          </w:p>
        </w:tc>
        <w:tc>
          <w:tcPr>
            <w:tcW w:w="846" w:type="pct"/>
          </w:tcPr>
          <w:p w14:paraId="443CF396" w14:textId="77777777" w:rsidR="007C2874" w:rsidRPr="002421C8" w:rsidRDefault="007C2874" w:rsidP="00773AC7">
            <w:pPr>
              <w:ind w:left="0" w:hanging="2"/>
              <w:rPr>
                <w:rFonts w:asciiTheme="majorHAnsi" w:eastAsia="Arial" w:hAnsiTheme="majorHAnsi" w:cstheme="majorHAnsi"/>
              </w:rPr>
            </w:pPr>
          </w:p>
        </w:tc>
      </w:tr>
    </w:tbl>
    <w:p w14:paraId="51E9C14B" w14:textId="68C0D0DF" w:rsidR="00F34634" w:rsidRPr="002421C8" w:rsidRDefault="00F34634" w:rsidP="00F34634">
      <w:pPr>
        <w:pBdr>
          <w:top w:val="nil"/>
          <w:left w:val="nil"/>
          <w:bottom w:val="nil"/>
          <w:right w:val="nil"/>
          <w:between w:val="nil"/>
        </w:pBdr>
        <w:spacing w:before="240" w:after="100" w:line="240" w:lineRule="auto"/>
        <w:ind w:left="0" w:hanging="2"/>
        <w:jc w:val="both"/>
        <w:rPr>
          <w:rFonts w:asciiTheme="majorHAnsi" w:eastAsia="Arial" w:hAnsiTheme="majorHAnsi" w:cstheme="majorHAnsi"/>
          <w:szCs w:val="20"/>
        </w:rPr>
      </w:pPr>
      <w:r w:rsidRPr="002421C8">
        <w:rPr>
          <w:rFonts w:asciiTheme="majorHAnsi" w:eastAsia="Arial" w:hAnsiTheme="majorHAnsi" w:cstheme="majorHAnsi"/>
          <w:szCs w:val="20"/>
        </w:rPr>
        <w:t xml:space="preserve">Puntuación del criterio: Para determinar el valor de la puntuación hay que tener en cuenta que la valoración para este ítem es del 50%, por lo tanto, deberá multiplicar el </w:t>
      </w:r>
      <w:r w:rsidRPr="002421C8">
        <w:rPr>
          <w:rFonts w:asciiTheme="majorHAnsi" w:eastAsia="Arial" w:hAnsiTheme="majorHAnsi" w:cstheme="majorHAnsi"/>
          <w:i/>
          <w:szCs w:val="20"/>
        </w:rPr>
        <w:t xml:space="preserve">Valor de la Suma del Criterio </w:t>
      </w:r>
      <w:r w:rsidR="00AA75D6" w:rsidRPr="002421C8">
        <w:rPr>
          <w:rFonts w:asciiTheme="majorHAnsi" w:eastAsia="Arial" w:hAnsiTheme="majorHAnsi" w:cstheme="majorHAnsi"/>
          <w:i/>
          <w:szCs w:val="20"/>
        </w:rPr>
        <w:t>2</w:t>
      </w:r>
      <w:r w:rsidR="00AA75D6" w:rsidRPr="002421C8">
        <w:rPr>
          <w:rFonts w:asciiTheme="majorHAnsi" w:eastAsia="Arial" w:hAnsiTheme="majorHAnsi" w:cstheme="majorHAnsi"/>
          <w:szCs w:val="20"/>
        </w:rPr>
        <w:t>, por 0,</w:t>
      </w:r>
      <w:r w:rsidRPr="002421C8">
        <w:rPr>
          <w:rFonts w:asciiTheme="majorHAnsi" w:eastAsia="Arial" w:hAnsiTheme="majorHAnsi" w:cstheme="majorHAnsi"/>
          <w:szCs w:val="20"/>
        </w:rPr>
        <w:t>5</w:t>
      </w:r>
      <w:r w:rsidR="00AA75D6" w:rsidRPr="002421C8">
        <w:rPr>
          <w:rFonts w:asciiTheme="majorHAnsi" w:eastAsia="Arial" w:hAnsiTheme="majorHAnsi" w:cstheme="majorHAnsi"/>
          <w:szCs w:val="20"/>
        </w:rPr>
        <w:t>0</w:t>
      </w:r>
      <w:r w:rsidRPr="002421C8">
        <w:rPr>
          <w:rFonts w:asciiTheme="majorHAnsi" w:eastAsia="Arial" w:hAnsiTheme="majorHAnsi" w:cstheme="majorHAnsi"/>
          <w:szCs w:val="20"/>
        </w:rPr>
        <w:t xml:space="preserve">, por 100 </w:t>
      </w:r>
      <w:r w:rsidR="00AA75D6" w:rsidRPr="002421C8">
        <w:rPr>
          <w:rFonts w:asciiTheme="majorHAnsi" w:eastAsia="Arial" w:hAnsiTheme="majorHAnsi" w:cstheme="majorHAnsi"/>
          <w:szCs w:val="20"/>
        </w:rPr>
        <w:t>y dividirlo en 7</w:t>
      </w:r>
      <w:r w:rsidRPr="002421C8">
        <w:rPr>
          <w:rFonts w:asciiTheme="majorHAnsi" w:eastAsia="Arial" w:hAnsiTheme="majorHAnsi" w:cstheme="majorHAnsi"/>
          <w:szCs w:val="20"/>
        </w:rPr>
        <w:t xml:space="preserve">0. </w:t>
      </w:r>
    </w:p>
    <w:p w14:paraId="0FA936C9" w14:textId="0CBF6A1C" w:rsidR="00F34634" w:rsidRPr="002421C8" w:rsidRDefault="00AA75D6" w:rsidP="00F34634">
      <w:pPr>
        <w:spacing w:after="100"/>
        <w:ind w:leftChars="0" w:left="0" w:firstLineChars="0" w:firstLine="0"/>
        <w:jc w:val="center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noProof/>
          <w:color w:val="548DD4"/>
          <w:lang w:val="es-CO" w:eastAsia="es-CO"/>
        </w:rPr>
        <w:drawing>
          <wp:inline distT="0" distB="0" distL="0" distR="0" wp14:anchorId="2656798F" wp14:editId="5E821E11">
            <wp:extent cx="4496427" cy="409632"/>
            <wp:effectExtent l="0" t="0" r="0" b="952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77D02" w14:textId="61B292AD" w:rsidR="00F34634" w:rsidRPr="002421C8" w:rsidRDefault="00AA75D6" w:rsidP="00F34634">
      <w:pPr>
        <w:spacing w:after="100"/>
        <w:ind w:leftChars="0" w:left="0" w:firstLineChars="0" w:firstLine="0"/>
        <w:rPr>
          <w:rFonts w:asciiTheme="majorHAnsi" w:eastAsia="Arial" w:hAnsiTheme="majorHAnsi" w:cstheme="majorHAnsi"/>
          <w:b/>
          <w:color w:val="000000" w:themeColor="text1"/>
        </w:rPr>
      </w:pPr>
      <w:r w:rsidRPr="002421C8">
        <w:rPr>
          <w:rFonts w:asciiTheme="majorHAnsi" w:eastAsia="Arial" w:hAnsiTheme="majorHAnsi" w:cstheme="majorHAnsi"/>
          <w:b/>
          <w:color w:val="000000" w:themeColor="text1"/>
        </w:rPr>
        <w:t>Puntaje Criterio 2</w:t>
      </w:r>
      <w:r w:rsidR="006C6F40" w:rsidRPr="002421C8">
        <w:rPr>
          <w:rFonts w:asciiTheme="majorHAnsi" w:eastAsia="Arial" w:hAnsiTheme="majorHAnsi" w:cstheme="majorHAnsi"/>
          <w:b/>
          <w:color w:val="000000" w:themeColor="text1"/>
        </w:rPr>
        <w:t xml:space="preserve">: </w:t>
      </w:r>
      <w:r w:rsidR="006C6F40" w:rsidRPr="002421C8">
        <w:rPr>
          <w:rFonts w:asciiTheme="majorHAnsi" w:eastAsia="Arial" w:hAnsiTheme="majorHAnsi" w:cstheme="majorHAnsi"/>
          <w:b/>
          <w:color w:val="000000" w:themeColor="text1"/>
          <w:u w:val="single"/>
        </w:rPr>
        <w:t xml:space="preserve">                     puntos</w:t>
      </w:r>
    </w:p>
    <w:p w14:paraId="1840DFAE" w14:textId="647CF5C9" w:rsidR="0022105B" w:rsidRPr="002421C8" w:rsidRDefault="00D3549A" w:rsidP="007C2874">
      <w:pPr>
        <w:spacing w:before="240" w:after="100"/>
        <w:ind w:left="0" w:hanging="2"/>
        <w:jc w:val="both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color w:val="548DD4"/>
        </w:rPr>
        <w:t>OBSERVACIONES DEL CRITERIO</w:t>
      </w:r>
    </w:p>
    <w:tbl>
      <w:tblPr>
        <w:tblStyle w:val="a5"/>
        <w:tblW w:w="7560" w:type="dxa"/>
        <w:tblInd w:w="250" w:type="dxa"/>
        <w:tbl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  <w:insideH w:val="single" w:sz="4" w:space="0" w:color="B8CCE4"/>
          <w:insideV w:val="single" w:sz="4" w:space="0" w:color="B8CCE4"/>
        </w:tblBorders>
        <w:tblLayout w:type="fixed"/>
        <w:tblLook w:val="0000" w:firstRow="0" w:lastRow="0" w:firstColumn="0" w:lastColumn="0" w:noHBand="0" w:noVBand="0"/>
      </w:tblPr>
      <w:tblGrid>
        <w:gridCol w:w="7560"/>
      </w:tblGrid>
      <w:tr w:rsidR="0022105B" w:rsidRPr="002421C8" w14:paraId="2E841239" w14:textId="77777777" w:rsidTr="006C6F40">
        <w:trPr>
          <w:trHeight w:val="1955"/>
        </w:trPr>
        <w:tc>
          <w:tcPr>
            <w:tcW w:w="7560" w:type="dxa"/>
            <w:tcBorders>
              <w:bottom w:val="single" w:sz="4" w:space="0" w:color="B8CCE4"/>
            </w:tcBorders>
          </w:tcPr>
          <w:p w14:paraId="0BD1D06F" w14:textId="60BD0222" w:rsidR="0022105B" w:rsidRPr="002421C8" w:rsidRDefault="0022105B" w:rsidP="00DC55B7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color w:val="548DD4"/>
              </w:rPr>
            </w:pPr>
          </w:p>
          <w:p w14:paraId="0B35EAF9" w14:textId="77777777" w:rsidR="0022105B" w:rsidRPr="002421C8" w:rsidRDefault="0022105B" w:rsidP="00DC55B7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color w:val="548DD4"/>
              </w:rPr>
            </w:pPr>
          </w:p>
        </w:tc>
      </w:tr>
    </w:tbl>
    <w:p w14:paraId="114B7E99" w14:textId="77777777" w:rsidR="003640A7" w:rsidRPr="002421C8" w:rsidRDefault="00D3549A" w:rsidP="003640A7">
      <w:pPr>
        <w:spacing w:before="240"/>
        <w:ind w:left="0" w:hanging="2"/>
        <w:rPr>
          <w:rFonts w:asciiTheme="majorHAnsi" w:eastAsia="Arial" w:hAnsiTheme="majorHAnsi" w:cstheme="majorHAnsi"/>
          <w:b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lastRenderedPageBreak/>
        <w:t>3. CONTRIBUCIONES</w:t>
      </w:r>
      <w:r w:rsidR="00CA51C8" w:rsidRPr="002421C8">
        <w:rPr>
          <w:rFonts w:asciiTheme="majorHAnsi" w:eastAsia="Arial" w:hAnsiTheme="majorHAnsi" w:cstheme="majorHAnsi"/>
          <w:b/>
          <w:color w:val="548DD4"/>
        </w:rPr>
        <w:t xml:space="preserve"> O IMPACTO</w:t>
      </w:r>
    </w:p>
    <w:p w14:paraId="18447286" w14:textId="77777777" w:rsidR="00DC55B7" w:rsidRPr="002421C8" w:rsidRDefault="00C56F06" w:rsidP="003640A7">
      <w:pPr>
        <w:spacing w:before="240"/>
        <w:ind w:left="0" w:hanging="2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>Favor puntuar cada ítem de 1 a 10, en donde 1 es el mínimo y 10 el máximo puntaje</w:t>
      </w:r>
      <w:r w:rsidR="00DC55B7" w:rsidRPr="002421C8">
        <w:rPr>
          <w:rFonts w:asciiTheme="majorHAnsi" w:eastAsia="Arial" w:hAnsiTheme="majorHAnsi" w:cstheme="majorHAnsi"/>
        </w:rPr>
        <w:t xml:space="preserve">. </w:t>
      </w:r>
    </w:p>
    <w:tbl>
      <w:tblPr>
        <w:tblStyle w:val="Tablaconcuadrcula"/>
        <w:tblW w:w="5000" w:type="pct"/>
        <w:tblLook w:val="0000" w:firstRow="0" w:lastRow="0" w:firstColumn="0" w:lastColumn="0" w:noHBand="0" w:noVBand="0"/>
      </w:tblPr>
      <w:tblGrid>
        <w:gridCol w:w="7560"/>
        <w:gridCol w:w="1494"/>
      </w:tblGrid>
      <w:tr w:rsidR="00CB6198" w:rsidRPr="002421C8" w14:paraId="5DFFE5EA" w14:textId="77777777" w:rsidTr="006C6F40">
        <w:trPr>
          <w:trHeight w:val="435"/>
        </w:trPr>
        <w:tc>
          <w:tcPr>
            <w:tcW w:w="4252" w:type="pct"/>
          </w:tcPr>
          <w:p w14:paraId="14EA4856" w14:textId="77777777" w:rsidR="00CB6198" w:rsidRPr="002421C8" w:rsidRDefault="00CB6198" w:rsidP="00DC55B7">
            <w:pPr>
              <w:spacing w:after="100"/>
              <w:ind w:left="0" w:hanging="2"/>
              <w:jc w:val="center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CRITERIOS DE EVALUACIÓN</w:t>
            </w:r>
          </w:p>
        </w:tc>
        <w:tc>
          <w:tcPr>
            <w:tcW w:w="748" w:type="pct"/>
          </w:tcPr>
          <w:p w14:paraId="7AE5D3EB" w14:textId="77777777" w:rsidR="00CB6198" w:rsidRPr="002421C8" w:rsidRDefault="00CB6198" w:rsidP="00DC55B7">
            <w:pPr>
              <w:ind w:left="0" w:hanging="2"/>
              <w:jc w:val="center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CALIFICACIÓN EVALUADOR</w:t>
            </w:r>
          </w:p>
        </w:tc>
      </w:tr>
      <w:tr w:rsidR="00CB6198" w:rsidRPr="002421C8" w14:paraId="1AB58A3C" w14:textId="77777777" w:rsidTr="006C6F40">
        <w:trPr>
          <w:trHeight w:val="435"/>
        </w:trPr>
        <w:tc>
          <w:tcPr>
            <w:tcW w:w="4252" w:type="pct"/>
          </w:tcPr>
          <w:p w14:paraId="3D24327A" w14:textId="77777777" w:rsidR="00CB6198" w:rsidRPr="002421C8" w:rsidRDefault="00CB6198" w:rsidP="00DC55B7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3.1. Se identifican aportes de nuevo conocimiento o de incidencia relevante a la problemática establecida. Considera que existe algún grado de innovación y/o creación. </w:t>
            </w:r>
          </w:p>
        </w:tc>
        <w:tc>
          <w:tcPr>
            <w:tcW w:w="748" w:type="pct"/>
          </w:tcPr>
          <w:p w14:paraId="30B13E73" w14:textId="77777777" w:rsidR="00CB6198" w:rsidRPr="002421C8" w:rsidRDefault="00CB6198" w:rsidP="00DC55B7">
            <w:pPr>
              <w:ind w:left="0" w:hanging="2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6B5E06A4" w14:textId="77777777" w:rsidTr="006C6F40">
        <w:trPr>
          <w:trHeight w:val="435"/>
        </w:trPr>
        <w:tc>
          <w:tcPr>
            <w:tcW w:w="4252" w:type="pct"/>
          </w:tcPr>
          <w:p w14:paraId="4184EC13" w14:textId="0E035BF8" w:rsidR="00CB6198" w:rsidRPr="002421C8" w:rsidRDefault="00CB6198" w:rsidP="008706B1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3.2 Considera que existe una contribución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de la propuesta, sus procesos o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s productos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 a la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solución de problemas de la Ciudad - Región-Nación, la Ciencia o las Artes de acuerdo con los Objetivos de Desarrollo Sostenible.</w:t>
            </w:r>
          </w:p>
        </w:tc>
        <w:tc>
          <w:tcPr>
            <w:tcW w:w="748" w:type="pct"/>
          </w:tcPr>
          <w:p w14:paraId="23616B4C" w14:textId="77777777" w:rsidR="00CB6198" w:rsidRPr="002421C8" w:rsidRDefault="00CB6198" w:rsidP="00DC55B7">
            <w:pPr>
              <w:ind w:left="0" w:hanging="2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CB6198" w:rsidRPr="002421C8" w14:paraId="76B239BB" w14:textId="77777777" w:rsidTr="006C6F40">
        <w:trPr>
          <w:trHeight w:val="807"/>
        </w:trPr>
        <w:tc>
          <w:tcPr>
            <w:tcW w:w="4252" w:type="pct"/>
          </w:tcPr>
          <w:p w14:paraId="28EAA9E6" w14:textId="59A09473" w:rsidR="00CB6198" w:rsidRPr="002421C8" w:rsidRDefault="00CB6198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3.</w:t>
            </w:r>
            <w:r w:rsidR="004E3620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3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. Es posible identificar la contribución al fortalecimiento de la investigación o el desarrollo tecnológico, artístico o humanístico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, al </w:t>
            </w:r>
            <w:r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fortalecimiento de 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la sociedad, el medio ambiente, </w:t>
            </w:r>
            <w:r w:rsidR="004E3620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o </w:t>
            </w:r>
            <w:r w:rsidR="008706B1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el sector productivo</w:t>
            </w:r>
            <w:r w:rsidR="004E3620" w:rsidRPr="002421C8">
              <w:rPr>
                <w:rFonts w:asciiTheme="majorHAnsi" w:eastAsia="Arial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748" w:type="pct"/>
          </w:tcPr>
          <w:p w14:paraId="4D84B21F" w14:textId="77777777" w:rsidR="00CB6198" w:rsidRPr="002421C8" w:rsidRDefault="00CB6198" w:rsidP="00DC55B7">
            <w:pPr>
              <w:ind w:left="0" w:hanging="2"/>
              <w:rPr>
                <w:rFonts w:asciiTheme="majorHAnsi" w:eastAsia="Arial" w:hAnsiTheme="majorHAnsi" w:cstheme="majorHAnsi"/>
                <w:sz w:val="20"/>
                <w:szCs w:val="20"/>
              </w:rPr>
            </w:pPr>
          </w:p>
        </w:tc>
      </w:tr>
      <w:tr w:rsidR="00E048B0" w:rsidRPr="002421C8" w14:paraId="531ECE13" w14:textId="77777777" w:rsidTr="006C6F40">
        <w:tblPrEx>
          <w:tblLook w:val="04A0" w:firstRow="1" w:lastRow="0" w:firstColumn="1" w:lastColumn="0" w:noHBand="0" w:noVBand="1"/>
        </w:tblPrEx>
        <w:trPr>
          <w:trHeight w:val="17"/>
        </w:trPr>
        <w:tc>
          <w:tcPr>
            <w:tcW w:w="4252" w:type="pct"/>
          </w:tcPr>
          <w:p w14:paraId="160C16D8" w14:textId="77777777" w:rsidR="00E048B0" w:rsidRPr="002421C8" w:rsidRDefault="00E048B0" w:rsidP="00E048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00"/>
              <w:ind w:left="0" w:hanging="2"/>
              <w:jc w:val="right"/>
              <w:rPr>
                <w:rFonts w:asciiTheme="majorHAnsi" w:eastAsia="Arial" w:hAnsiTheme="majorHAnsi" w:cstheme="majorHAnsi"/>
                <w:b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VALOR DE LA SUMA</w:t>
            </w:r>
            <w:r w:rsidR="00B340D2" w:rsidRPr="002421C8">
              <w:rPr>
                <w:rFonts w:asciiTheme="majorHAnsi" w:eastAsia="Arial" w:hAnsiTheme="majorHAnsi" w:cstheme="majorHAnsi"/>
                <w:b/>
              </w:rPr>
              <w:t xml:space="preserve"> </w:t>
            </w:r>
            <w:r w:rsidR="00EA0AC1" w:rsidRPr="002421C8">
              <w:rPr>
                <w:rFonts w:asciiTheme="majorHAnsi" w:eastAsia="Arial" w:hAnsiTheme="majorHAnsi" w:cstheme="majorHAnsi"/>
                <w:b/>
              </w:rPr>
              <w:t>CRITERIO 3</w:t>
            </w:r>
          </w:p>
        </w:tc>
        <w:tc>
          <w:tcPr>
            <w:tcW w:w="748" w:type="pct"/>
          </w:tcPr>
          <w:p w14:paraId="68D51F4D" w14:textId="77777777" w:rsidR="00E048B0" w:rsidRPr="002421C8" w:rsidRDefault="00E048B0" w:rsidP="00E048B0">
            <w:pPr>
              <w:ind w:left="0" w:hanging="2"/>
              <w:rPr>
                <w:rFonts w:asciiTheme="majorHAnsi" w:eastAsia="Arial" w:hAnsiTheme="majorHAnsi" w:cstheme="majorHAnsi"/>
              </w:rPr>
            </w:pPr>
          </w:p>
        </w:tc>
      </w:tr>
    </w:tbl>
    <w:p w14:paraId="64488C2B" w14:textId="4DA43F47" w:rsidR="006C6F40" w:rsidRPr="002421C8" w:rsidRDefault="006C6F40" w:rsidP="006C6F40">
      <w:pPr>
        <w:pBdr>
          <w:top w:val="nil"/>
          <w:left w:val="nil"/>
          <w:bottom w:val="nil"/>
          <w:right w:val="nil"/>
          <w:between w:val="nil"/>
        </w:pBdr>
        <w:spacing w:before="240" w:after="100" w:line="240" w:lineRule="auto"/>
        <w:ind w:left="0" w:hanging="2"/>
        <w:jc w:val="both"/>
        <w:rPr>
          <w:rFonts w:asciiTheme="majorHAnsi" w:eastAsia="Arial" w:hAnsiTheme="majorHAnsi" w:cstheme="majorHAnsi"/>
          <w:szCs w:val="20"/>
        </w:rPr>
      </w:pPr>
      <w:r w:rsidRPr="002421C8">
        <w:rPr>
          <w:rFonts w:asciiTheme="majorHAnsi" w:eastAsia="Arial" w:hAnsiTheme="majorHAnsi" w:cstheme="majorHAnsi"/>
          <w:szCs w:val="20"/>
        </w:rPr>
        <w:t xml:space="preserve">Puntuación del criterio: Para determinar el valor de la puntuación hay que tener en cuenta que la valoración para este ítem es del 25%, por lo tanto, deberá multiplicar el </w:t>
      </w:r>
      <w:r w:rsidRPr="002421C8">
        <w:rPr>
          <w:rFonts w:asciiTheme="majorHAnsi" w:eastAsia="Arial" w:hAnsiTheme="majorHAnsi" w:cstheme="majorHAnsi"/>
          <w:i/>
          <w:szCs w:val="20"/>
        </w:rPr>
        <w:t>Valor de la Suma del Criterio 3</w:t>
      </w:r>
      <w:r w:rsidRPr="002421C8">
        <w:rPr>
          <w:rFonts w:asciiTheme="majorHAnsi" w:eastAsia="Arial" w:hAnsiTheme="majorHAnsi" w:cstheme="majorHAnsi"/>
          <w:szCs w:val="20"/>
        </w:rPr>
        <w:t xml:space="preserve">, por 0,25, por 100 y dividirlo en 30. </w:t>
      </w:r>
    </w:p>
    <w:p w14:paraId="4E362B0E" w14:textId="6F79BC64" w:rsidR="006C6F40" w:rsidRPr="002421C8" w:rsidRDefault="006C6F40" w:rsidP="006C6F40">
      <w:pPr>
        <w:spacing w:after="100"/>
        <w:ind w:leftChars="0" w:left="0" w:firstLineChars="0" w:firstLine="0"/>
        <w:jc w:val="center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noProof/>
          <w:color w:val="548DD4"/>
          <w:lang w:val="es-CO" w:eastAsia="es-CO"/>
        </w:rPr>
        <w:drawing>
          <wp:inline distT="0" distB="0" distL="0" distR="0" wp14:anchorId="2C3D30B4" wp14:editId="42824447">
            <wp:extent cx="4534533" cy="485843"/>
            <wp:effectExtent l="0" t="0" r="0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EA556" w14:textId="430C0697" w:rsidR="006C6F40" w:rsidRPr="002421C8" w:rsidRDefault="006C6F40" w:rsidP="006C6F40">
      <w:pPr>
        <w:spacing w:after="100"/>
        <w:ind w:leftChars="0" w:left="0" w:firstLineChars="0" w:firstLine="0"/>
        <w:rPr>
          <w:rFonts w:asciiTheme="majorHAnsi" w:eastAsia="Arial" w:hAnsiTheme="majorHAnsi" w:cstheme="majorHAnsi"/>
          <w:b/>
          <w:color w:val="000000" w:themeColor="text1"/>
        </w:rPr>
      </w:pPr>
      <w:r w:rsidRPr="002421C8">
        <w:rPr>
          <w:rFonts w:asciiTheme="majorHAnsi" w:eastAsia="Arial" w:hAnsiTheme="majorHAnsi" w:cstheme="majorHAnsi"/>
          <w:b/>
          <w:color w:val="000000" w:themeColor="text1"/>
        </w:rPr>
        <w:t xml:space="preserve">Puntaje Criterio 3: </w:t>
      </w:r>
      <w:r w:rsidRPr="002421C8">
        <w:rPr>
          <w:rFonts w:asciiTheme="majorHAnsi" w:eastAsia="Arial" w:hAnsiTheme="majorHAnsi" w:cstheme="majorHAnsi"/>
          <w:b/>
          <w:color w:val="000000" w:themeColor="text1"/>
          <w:u w:val="single"/>
        </w:rPr>
        <w:t xml:space="preserve">                     puntos</w:t>
      </w:r>
    </w:p>
    <w:p w14:paraId="775DD4E4" w14:textId="77777777" w:rsidR="0022105B" w:rsidRPr="002421C8" w:rsidRDefault="00D3549A" w:rsidP="00DC55B7">
      <w:pPr>
        <w:spacing w:after="100"/>
        <w:ind w:left="0" w:hanging="2"/>
        <w:jc w:val="both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color w:val="548DD4"/>
        </w:rPr>
        <w:t>OBSERVACIONES DEL CRITERIO</w:t>
      </w:r>
    </w:p>
    <w:tbl>
      <w:tblPr>
        <w:tblStyle w:val="a7"/>
        <w:tblW w:w="0" w:type="auto"/>
        <w:tblInd w:w="250" w:type="dxa"/>
        <w:tbl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  <w:insideH w:val="single" w:sz="4" w:space="0" w:color="B8CCE4"/>
          <w:insideV w:val="single" w:sz="4" w:space="0" w:color="B8CCE4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22105B" w:rsidRPr="002421C8" w14:paraId="35EE168B" w14:textId="77777777" w:rsidTr="006C6F40">
        <w:trPr>
          <w:trHeight w:val="3784"/>
        </w:trPr>
        <w:tc>
          <w:tcPr>
            <w:tcW w:w="8838" w:type="dxa"/>
            <w:tcBorders>
              <w:bottom w:val="single" w:sz="4" w:space="0" w:color="C0C0C0"/>
            </w:tcBorders>
          </w:tcPr>
          <w:p w14:paraId="65BD27E9" w14:textId="77777777" w:rsidR="0022105B" w:rsidRPr="002421C8" w:rsidRDefault="0022105B" w:rsidP="00DC55B7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color w:val="548DD4"/>
              </w:rPr>
            </w:pPr>
          </w:p>
          <w:p w14:paraId="24B103DE" w14:textId="77777777" w:rsidR="0022105B" w:rsidRPr="002421C8" w:rsidRDefault="0022105B" w:rsidP="00DC55B7">
            <w:pPr>
              <w:spacing w:after="100"/>
              <w:ind w:left="0" w:hanging="2"/>
              <w:jc w:val="both"/>
              <w:rPr>
                <w:rFonts w:asciiTheme="majorHAnsi" w:eastAsia="Arial" w:hAnsiTheme="majorHAnsi" w:cstheme="majorHAnsi"/>
                <w:color w:val="548DD4"/>
              </w:rPr>
            </w:pPr>
          </w:p>
        </w:tc>
      </w:tr>
    </w:tbl>
    <w:p w14:paraId="09E3A37F" w14:textId="33199DED" w:rsidR="00721A29" w:rsidRPr="002421C8" w:rsidRDefault="006C6F40" w:rsidP="00495218">
      <w:pPr>
        <w:spacing w:before="240"/>
        <w:ind w:left="0" w:hanging="2"/>
        <w:rPr>
          <w:rFonts w:asciiTheme="majorHAnsi" w:eastAsia="Arial" w:hAnsiTheme="majorHAnsi" w:cstheme="majorHAnsi"/>
          <w:b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lastRenderedPageBreak/>
        <w:t>PUNTUACIÓN</w:t>
      </w:r>
    </w:p>
    <w:p w14:paraId="73F7D16D" w14:textId="06B97A1B" w:rsidR="00EA0AC1" w:rsidRPr="002421C8" w:rsidRDefault="00EA0AC1" w:rsidP="006C6F40">
      <w:pPr>
        <w:spacing w:after="100"/>
        <w:ind w:left="0" w:hanging="2"/>
        <w:jc w:val="both"/>
        <w:rPr>
          <w:rFonts w:asciiTheme="majorHAnsi" w:eastAsia="Arial" w:hAnsiTheme="majorHAnsi" w:cstheme="majorHAnsi"/>
        </w:rPr>
      </w:pPr>
      <w:r w:rsidRPr="002421C8">
        <w:rPr>
          <w:rFonts w:asciiTheme="majorHAnsi" w:eastAsia="Arial" w:hAnsiTheme="majorHAnsi" w:cstheme="majorHAnsi"/>
        </w:rPr>
        <w:t>Para determinar el puntaje de la evaluación será necesario</w:t>
      </w:r>
      <w:r w:rsidR="006C6F40" w:rsidRPr="002421C8">
        <w:rPr>
          <w:rFonts w:asciiTheme="majorHAnsi" w:eastAsia="Arial" w:hAnsiTheme="majorHAnsi" w:cstheme="majorHAnsi"/>
        </w:rPr>
        <w:t xml:space="preserve"> realizar la suma de los puntajes calcul</w:t>
      </w:r>
      <w:r w:rsidR="002421C8" w:rsidRPr="002421C8">
        <w:rPr>
          <w:rFonts w:asciiTheme="majorHAnsi" w:eastAsia="Arial" w:hAnsiTheme="majorHAnsi" w:cstheme="majorHAnsi"/>
        </w:rPr>
        <w:t>ados para los criterios 1, 2 y 3</w:t>
      </w:r>
      <w:r w:rsidR="00263009">
        <w:rPr>
          <w:rFonts w:asciiTheme="majorHAnsi" w:eastAsia="Arial" w:hAnsiTheme="majorHAnsi" w:cstheme="majorHAnsi"/>
        </w:rPr>
        <w:t xml:space="preserve">: </w:t>
      </w:r>
    </w:p>
    <w:tbl>
      <w:tblPr>
        <w:tblW w:w="6379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3969"/>
        <w:gridCol w:w="1984"/>
      </w:tblGrid>
      <w:tr w:rsidR="00EA0AC1" w:rsidRPr="002421C8" w14:paraId="26BFD0B0" w14:textId="77777777" w:rsidTr="006C6F40">
        <w:trPr>
          <w:trHeight w:val="300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A353E" w14:textId="77777777" w:rsidR="00EA0AC1" w:rsidRPr="002421C8" w:rsidRDefault="00EA0AC1" w:rsidP="00EA0AC1">
            <w:pPr>
              <w:suppressAutoHyphens w:val="0"/>
              <w:spacing w:after="0"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/>
                <w:position w:val="0"/>
                <w:sz w:val="20"/>
                <w:szCs w:val="20"/>
              </w:rPr>
            </w:pPr>
            <w:r w:rsidRPr="002421C8">
              <w:rPr>
                <w:rFonts w:asciiTheme="majorHAnsi" w:eastAsia="Times New Roman" w:hAnsiTheme="majorHAnsi" w:cstheme="majorHAnsi"/>
                <w:color w:val="000000"/>
                <w:position w:val="0"/>
                <w:sz w:val="20"/>
                <w:szCs w:val="20"/>
              </w:rPr>
              <w:t>+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3BB4" w14:textId="53C18FD5" w:rsidR="00EA0AC1" w:rsidRPr="002421C8" w:rsidRDefault="006C6F40" w:rsidP="00EA0AC1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bCs/>
                <w:color w:val="000000"/>
                <w:position w:val="0"/>
                <w:sz w:val="20"/>
                <w:szCs w:val="20"/>
              </w:rPr>
            </w:pPr>
            <w:r w:rsidRPr="002421C8">
              <w:rPr>
                <w:rFonts w:asciiTheme="majorHAnsi" w:eastAsia="Times New Roman" w:hAnsiTheme="majorHAnsi" w:cstheme="majorHAnsi"/>
                <w:bCs/>
                <w:color w:val="000000"/>
                <w:position w:val="0"/>
                <w:sz w:val="20"/>
                <w:szCs w:val="20"/>
              </w:rPr>
              <w:t>Puntaje criterio 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3A5C" w14:textId="77777777" w:rsidR="00EA0AC1" w:rsidRPr="002421C8" w:rsidRDefault="00EA0AC1" w:rsidP="00EA0AC1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/>
                <w:position w:val="0"/>
              </w:rPr>
            </w:pPr>
            <w:r w:rsidRPr="002421C8">
              <w:rPr>
                <w:rFonts w:asciiTheme="majorHAnsi" w:eastAsia="Times New Roman" w:hAnsiTheme="majorHAnsi" w:cstheme="majorHAnsi"/>
                <w:color w:val="000000"/>
                <w:position w:val="0"/>
              </w:rPr>
              <w:t> </w:t>
            </w:r>
          </w:p>
        </w:tc>
      </w:tr>
      <w:tr w:rsidR="006C6F40" w:rsidRPr="002421C8" w14:paraId="73E578B9" w14:textId="77777777" w:rsidTr="006C6F40">
        <w:trPr>
          <w:trHeight w:val="300"/>
        </w:trPr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B5ADC1" w14:textId="77777777" w:rsidR="006C6F40" w:rsidRPr="002421C8" w:rsidRDefault="006C6F40" w:rsidP="006C6F40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/>
                <w:position w:val="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D79954" w14:textId="176BCAA4" w:rsidR="006C6F40" w:rsidRPr="002421C8" w:rsidRDefault="006C6F40" w:rsidP="006C6F40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bCs/>
                <w:color w:val="000000"/>
                <w:position w:val="0"/>
                <w:sz w:val="20"/>
                <w:szCs w:val="20"/>
              </w:rPr>
            </w:pPr>
            <w:r w:rsidRPr="002421C8">
              <w:rPr>
                <w:rFonts w:asciiTheme="majorHAnsi" w:eastAsia="Times New Roman" w:hAnsiTheme="majorHAnsi" w:cstheme="majorHAnsi"/>
                <w:bCs/>
                <w:color w:val="000000"/>
                <w:position w:val="0"/>
                <w:sz w:val="20"/>
                <w:szCs w:val="20"/>
              </w:rPr>
              <w:t>Puntaje criterio 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23204" w14:textId="77777777" w:rsidR="006C6F40" w:rsidRPr="002421C8" w:rsidRDefault="006C6F40" w:rsidP="006C6F40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/>
                <w:position w:val="0"/>
              </w:rPr>
            </w:pPr>
            <w:r w:rsidRPr="002421C8">
              <w:rPr>
                <w:rFonts w:asciiTheme="majorHAnsi" w:eastAsia="Times New Roman" w:hAnsiTheme="majorHAnsi" w:cstheme="majorHAnsi"/>
                <w:color w:val="000000"/>
                <w:position w:val="0"/>
              </w:rPr>
              <w:t> </w:t>
            </w:r>
          </w:p>
        </w:tc>
      </w:tr>
      <w:tr w:rsidR="006C6F40" w:rsidRPr="002421C8" w14:paraId="31E52DCA" w14:textId="77777777" w:rsidTr="006C6F40">
        <w:trPr>
          <w:trHeight w:val="300"/>
        </w:trPr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555707" w14:textId="77777777" w:rsidR="006C6F40" w:rsidRPr="002421C8" w:rsidRDefault="006C6F40" w:rsidP="006C6F40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/>
                <w:position w:val="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89144" w14:textId="3B2DAA77" w:rsidR="006C6F40" w:rsidRPr="002421C8" w:rsidRDefault="006C6F40" w:rsidP="006C6F40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bCs/>
                <w:color w:val="000000"/>
                <w:position w:val="0"/>
                <w:sz w:val="20"/>
                <w:szCs w:val="20"/>
              </w:rPr>
            </w:pPr>
            <w:r w:rsidRPr="002421C8">
              <w:rPr>
                <w:rFonts w:asciiTheme="majorHAnsi" w:eastAsia="Times New Roman" w:hAnsiTheme="majorHAnsi" w:cstheme="majorHAnsi"/>
                <w:bCs/>
                <w:color w:val="000000"/>
                <w:position w:val="0"/>
                <w:sz w:val="20"/>
                <w:szCs w:val="20"/>
              </w:rPr>
              <w:t>Puntaje criterio 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C2DB" w14:textId="77777777" w:rsidR="006C6F40" w:rsidRPr="002421C8" w:rsidRDefault="006C6F40" w:rsidP="006C6F40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/>
                <w:position w:val="0"/>
              </w:rPr>
            </w:pPr>
            <w:r w:rsidRPr="002421C8">
              <w:rPr>
                <w:rFonts w:asciiTheme="majorHAnsi" w:eastAsia="Times New Roman" w:hAnsiTheme="majorHAnsi" w:cstheme="majorHAnsi"/>
                <w:color w:val="000000"/>
                <w:position w:val="0"/>
              </w:rPr>
              <w:t> </w:t>
            </w:r>
          </w:p>
        </w:tc>
      </w:tr>
      <w:tr w:rsidR="00EA0AC1" w:rsidRPr="002421C8" w14:paraId="2E55E6D9" w14:textId="77777777" w:rsidTr="006C6F4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19CBA" w14:textId="77777777" w:rsidR="00EA0AC1" w:rsidRPr="002421C8" w:rsidRDefault="00EA0AC1" w:rsidP="00EA0AC1">
            <w:pPr>
              <w:suppressAutoHyphens w:val="0"/>
              <w:spacing w:after="0" w:line="240" w:lineRule="auto"/>
              <w:ind w:leftChars="0" w:left="0" w:firstLineChars="0" w:firstLine="0"/>
              <w:jc w:val="right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/>
                <w:position w:val="0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6645D" w14:textId="77777777" w:rsidR="00EA0AC1" w:rsidRPr="002421C8" w:rsidRDefault="00EA0AC1" w:rsidP="00EA0AC1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b/>
                <w:color w:val="000000" w:themeColor="text1"/>
                <w:position w:val="0"/>
              </w:rPr>
            </w:pPr>
            <w:r w:rsidRPr="002421C8">
              <w:rPr>
                <w:rFonts w:asciiTheme="majorHAnsi" w:eastAsia="Times New Roman" w:hAnsiTheme="majorHAnsi" w:cstheme="majorHAnsi"/>
                <w:b/>
                <w:color w:val="000000" w:themeColor="text1"/>
                <w:position w:val="0"/>
              </w:rPr>
              <w:t xml:space="preserve">PUNTAJE DE LA EVALUACIÓN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500A1" w14:textId="45C640BC" w:rsidR="00EA0AC1" w:rsidRPr="002421C8" w:rsidRDefault="00495218" w:rsidP="00EA0AC1">
            <w:pPr>
              <w:suppressAutoHyphens w:val="0"/>
              <w:spacing w:after="0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Theme="majorHAnsi" w:eastAsia="Times New Roman" w:hAnsiTheme="majorHAnsi" w:cstheme="majorHAnsi"/>
                <w:color w:val="000000" w:themeColor="text1"/>
                <w:position w:val="0"/>
                <w:u w:val="single"/>
              </w:rPr>
            </w:pPr>
            <w:r w:rsidRPr="002421C8">
              <w:rPr>
                <w:rFonts w:asciiTheme="majorHAnsi" w:eastAsia="Times New Roman" w:hAnsiTheme="majorHAnsi" w:cstheme="majorHAnsi"/>
                <w:color w:val="000000" w:themeColor="text1"/>
                <w:position w:val="0"/>
                <w:u w:val="single"/>
              </w:rPr>
              <w:t xml:space="preserve">             puntos</w:t>
            </w:r>
          </w:p>
        </w:tc>
      </w:tr>
    </w:tbl>
    <w:p w14:paraId="3085DBD0" w14:textId="77777777" w:rsidR="0022105B" w:rsidRPr="002421C8" w:rsidRDefault="00D3549A" w:rsidP="00EA0AC1">
      <w:pPr>
        <w:spacing w:before="240"/>
        <w:ind w:left="0" w:hanging="2"/>
        <w:rPr>
          <w:rFonts w:asciiTheme="majorHAnsi" w:eastAsia="Arial" w:hAnsiTheme="majorHAnsi" w:cstheme="majorHAnsi"/>
          <w:color w:val="548DD4"/>
        </w:rPr>
      </w:pPr>
      <w:r w:rsidRPr="002421C8">
        <w:rPr>
          <w:rFonts w:asciiTheme="majorHAnsi" w:eastAsia="Arial" w:hAnsiTheme="majorHAnsi" w:cstheme="majorHAnsi"/>
          <w:b/>
          <w:color w:val="548DD4"/>
        </w:rPr>
        <w:t>DATOS PERSONALES</w:t>
      </w:r>
    </w:p>
    <w:tbl>
      <w:tblPr>
        <w:tblStyle w:val="a8"/>
        <w:tblW w:w="8943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475"/>
        <w:gridCol w:w="4468"/>
      </w:tblGrid>
      <w:tr w:rsidR="0022105B" w:rsidRPr="002421C8" w14:paraId="2562BD57" w14:textId="77777777" w:rsidTr="002421C8">
        <w:trPr>
          <w:trHeight w:val="210"/>
        </w:trPr>
        <w:tc>
          <w:tcPr>
            <w:tcW w:w="4475" w:type="dxa"/>
            <w:tcBorders>
              <w:top w:val="single" w:sz="4" w:space="0" w:color="B8CCE4"/>
              <w:left w:val="single" w:sz="4" w:space="0" w:color="B8CCE4"/>
              <w:bottom w:val="single" w:sz="4" w:space="0" w:color="B8CCE4"/>
              <w:right w:val="single" w:sz="4" w:space="0" w:color="B8CCE4"/>
            </w:tcBorders>
            <w:vAlign w:val="center"/>
          </w:tcPr>
          <w:p w14:paraId="1A4E9142" w14:textId="77777777" w:rsidR="0022105B" w:rsidRPr="002421C8" w:rsidRDefault="00D3549A" w:rsidP="00721A29">
            <w:pPr>
              <w:spacing w:after="0"/>
              <w:ind w:left="0" w:hanging="2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Nombre Completo*</w:t>
            </w:r>
          </w:p>
        </w:tc>
        <w:tc>
          <w:tcPr>
            <w:tcW w:w="4468" w:type="dxa"/>
            <w:tcBorders>
              <w:top w:val="single" w:sz="4" w:space="0" w:color="B8CCE4"/>
              <w:left w:val="single" w:sz="4" w:space="0" w:color="B8CCE4"/>
              <w:bottom w:val="single" w:sz="4" w:space="0" w:color="B8CCE4"/>
              <w:right w:val="single" w:sz="4" w:space="0" w:color="B8CCE4"/>
            </w:tcBorders>
          </w:tcPr>
          <w:p w14:paraId="53274A85" w14:textId="77777777" w:rsidR="0022105B" w:rsidRPr="002421C8" w:rsidRDefault="0022105B" w:rsidP="00721A29">
            <w:pPr>
              <w:spacing w:before="240" w:after="0"/>
              <w:ind w:left="0" w:hanging="2"/>
              <w:jc w:val="both"/>
              <w:rPr>
                <w:rFonts w:asciiTheme="majorHAnsi" w:eastAsia="Arial" w:hAnsiTheme="majorHAnsi" w:cstheme="majorHAnsi"/>
              </w:rPr>
            </w:pPr>
          </w:p>
        </w:tc>
      </w:tr>
      <w:tr w:rsidR="0022105B" w:rsidRPr="002421C8" w14:paraId="1152024B" w14:textId="77777777">
        <w:tc>
          <w:tcPr>
            <w:tcW w:w="4475" w:type="dxa"/>
            <w:tcBorders>
              <w:top w:val="single" w:sz="4" w:space="0" w:color="B8CCE4"/>
              <w:left w:val="single" w:sz="4" w:space="0" w:color="B8CCE4"/>
              <w:bottom w:val="single" w:sz="4" w:space="0" w:color="B8CCE4"/>
              <w:right w:val="single" w:sz="4" w:space="0" w:color="B8CCE4"/>
            </w:tcBorders>
            <w:vAlign w:val="center"/>
          </w:tcPr>
          <w:p w14:paraId="58067118" w14:textId="77777777" w:rsidR="0022105B" w:rsidRPr="002421C8" w:rsidRDefault="00D3549A" w:rsidP="00721A29">
            <w:pPr>
              <w:spacing w:after="0"/>
              <w:ind w:left="0" w:hanging="2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Firma Digital</w:t>
            </w:r>
            <w:r w:rsidR="00EA0AC1" w:rsidRPr="002421C8">
              <w:rPr>
                <w:rFonts w:asciiTheme="majorHAnsi" w:eastAsia="Arial" w:hAnsiTheme="majorHAnsi" w:cstheme="majorHAnsi"/>
                <w:b/>
              </w:rPr>
              <w:t xml:space="preserve"> o digitalizada</w:t>
            </w:r>
            <w:r w:rsidRPr="002421C8">
              <w:rPr>
                <w:rFonts w:asciiTheme="majorHAnsi" w:eastAsia="Arial" w:hAnsiTheme="majorHAnsi" w:cstheme="majorHAnsi"/>
                <w:b/>
              </w:rPr>
              <w:t xml:space="preserve"> *</w:t>
            </w:r>
          </w:p>
        </w:tc>
        <w:tc>
          <w:tcPr>
            <w:tcW w:w="4468" w:type="dxa"/>
            <w:tcBorders>
              <w:top w:val="single" w:sz="4" w:space="0" w:color="B8CCE4"/>
              <w:left w:val="single" w:sz="4" w:space="0" w:color="B8CCE4"/>
              <w:bottom w:val="single" w:sz="4" w:space="0" w:color="B8CCE4"/>
              <w:right w:val="single" w:sz="4" w:space="0" w:color="B8CCE4"/>
            </w:tcBorders>
          </w:tcPr>
          <w:p w14:paraId="0A2D924B" w14:textId="77777777" w:rsidR="0022105B" w:rsidRPr="002421C8" w:rsidRDefault="0022105B" w:rsidP="00721A29">
            <w:pPr>
              <w:spacing w:before="240" w:after="0"/>
              <w:ind w:left="0" w:hanging="2"/>
              <w:jc w:val="both"/>
              <w:rPr>
                <w:rFonts w:asciiTheme="majorHAnsi" w:eastAsia="Arial" w:hAnsiTheme="majorHAnsi" w:cstheme="majorHAnsi"/>
              </w:rPr>
            </w:pPr>
          </w:p>
        </w:tc>
      </w:tr>
      <w:tr w:rsidR="0022105B" w:rsidRPr="002421C8" w14:paraId="583E4DB1" w14:textId="77777777" w:rsidTr="00721A29">
        <w:trPr>
          <w:trHeight w:val="53"/>
        </w:trPr>
        <w:tc>
          <w:tcPr>
            <w:tcW w:w="4475" w:type="dxa"/>
            <w:tcBorders>
              <w:top w:val="single" w:sz="4" w:space="0" w:color="B8CCE4"/>
              <w:left w:val="single" w:sz="4" w:space="0" w:color="B8CCE4"/>
              <w:bottom w:val="single" w:sz="4" w:space="0" w:color="B8CCE4"/>
              <w:right w:val="single" w:sz="4" w:space="0" w:color="B8CCE4"/>
            </w:tcBorders>
            <w:vAlign w:val="center"/>
          </w:tcPr>
          <w:p w14:paraId="122EAFD2" w14:textId="77777777" w:rsidR="0022105B" w:rsidRPr="002421C8" w:rsidRDefault="00D3549A" w:rsidP="00721A29">
            <w:pPr>
              <w:spacing w:after="0"/>
              <w:ind w:left="0" w:hanging="2"/>
              <w:rPr>
                <w:rFonts w:asciiTheme="majorHAnsi" w:eastAsia="Arial" w:hAnsiTheme="majorHAnsi" w:cstheme="majorHAnsi"/>
              </w:rPr>
            </w:pPr>
            <w:r w:rsidRPr="002421C8">
              <w:rPr>
                <w:rFonts w:asciiTheme="majorHAnsi" w:eastAsia="Arial" w:hAnsiTheme="majorHAnsi" w:cstheme="majorHAnsi"/>
                <w:b/>
              </w:rPr>
              <w:t>Fecha de Evaluación*</w:t>
            </w:r>
          </w:p>
        </w:tc>
        <w:tc>
          <w:tcPr>
            <w:tcW w:w="4468" w:type="dxa"/>
            <w:tcBorders>
              <w:top w:val="single" w:sz="4" w:space="0" w:color="B8CCE4"/>
              <w:left w:val="single" w:sz="4" w:space="0" w:color="B8CCE4"/>
              <w:bottom w:val="single" w:sz="4" w:space="0" w:color="B8CCE4"/>
              <w:right w:val="single" w:sz="4" w:space="0" w:color="B8CCE4"/>
            </w:tcBorders>
          </w:tcPr>
          <w:p w14:paraId="241BC416" w14:textId="77777777" w:rsidR="0022105B" w:rsidRPr="002421C8" w:rsidRDefault="0022105B" w:rsidP="00721A29">
            <w:pPr>
              <w:spacing w:before="240" w:after="0"/>
              <w:ind w:left="0" w:hanging="2"/>
              <w:jc w:val="both"/>
              <w:rPr>
                <w:rFonts w:asciiTheme="majorHAnsi" w:eastAsia="Arial" w:hAnsiTheme="majorHAnsi" w:cstheme="majorHAnsi"/>
              </w:rPr>
            </w:pPr>
          </w:p>
        </w:tc>
      </w:tr>
    </w:tbl>
    <w:p w14:paraId="69376700" w14:textId="77777777" w:rsidR="0022105B" w:rsidRPr="002421C8" w:rsidRDefault="0022105B" w:rsidP="005F7486">
      <w:pPr>
        <w:ind w:left="0" w:hanging="2"/>
        <w:jc w:val="center"/>
        <w:rPr>
          <w:rFonts w:asciiTheme="majorHAnsi" w:eastAsia="Arial" w:hAnsiTheme="majorHAnsi" w:cstheme="majorHAnsi"/>
        </w:rPr>
      </w:pPr>
    </w:p>
    <w:sectPr w:rsidR="0022105B" w:rsidRPr="002421C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AE570BA" w16cid:durableId="25EEF0C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F3FD46" w14:textId="77777777" w:rsidR="00847582" w:rsidRDefault="00847582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4E897A45" w14:textId="77777777" w:rsidR="00847582" w:rsidRDefault="00847582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15842A" w14:textId="77777777" w:rsidR="009F29BE" w:rsidRDefault="009F29BE">
    <w:pPr>
      <w:pStyle w:val="Piedepgina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08F5A6" w14:textId="77777777" w:rsidR="00D3549A" w:rsidRPr="00E93412" w:rsidRDefault="00D3549A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  <w:rPr>
        <w:rFonts w:asciiTheme="majorHAnsi" w:eastAsia="Arial" w:hAnsiTheme="majorHAnsi" w:cstheme="majorHAnsi"/>
        <w:color w:val="000000"/>
        <w:sz w:val="14"/>
        <w:szCs w:val="14"/>
      </w:rPr>
    </w:pPr>
    <w:r w:rsidRPr="00E93412">
      <w:rPr>
        <w:rFonts w:asciiTheme="majorHAnsi" w:hAnsiTheme="majorHAnsi" w:cstheme="majorHAnsi"/>
        <w:color w:val="000000"/>
      </w:rPr>
      <w:tab/>
    </w:r>
    <w:r w:rsidRPr="00E93412">
      <w:rPr>
        <w:rFonts w:asciiTheme="majorHAnsi" w:eastAsia="Arial" w:hAnsiTheme="majorHAnsi" w:cstheme="majorHAnsi"/>
        <w:color w:val="000000"/>
        <w:sz w:val="14"/>
        <w:szCs w:val="14"/>
      </w:rPr>
      <w:t>Este documento es p</w:t>
    </w:r>
    <w:r w:rsidR="009F29BE" w:rsidRPr="00E93412">
      <w:rPr>
        <w:rFonts w:asciiTheme="majorHAnsi" w:eastAsia="Arial" w:hAnsiTheme="majorHAnsi" w:cstheme="majorHAnsi"/>
        <w:color w:val="000000"/>
        <w:sz w:val="14"/>
        <w:szCs w:val="14"/>
      </w:rPr>
      <w:t xml:space="preserve">ropiedad de la </w:t>
    </w:r>
    <w:r w:rsidRPr="00E93412">
      <w:rPr>
        <w:rFonts w:asciiTheme="majorHAnsi" w:eastAsia="Arial" w:hAnsiTheme="majorHAnsi" w:cstheme="majorHAnsi"/>
        <w:color w:val="000000"/>
        <w:sz w:val="14"/>
        <w:szCs w:val="14"/>
      </w:rPr>
      <w:t>Universidad Distrital Francisco José de Caldas. Prohibida su reproducción por cualquier medio, sin previa autorización.</w:t>
    </w:r>
  </w:p>
  <w:p w14:paraId="71C495FA" w14:textId="77777777" w:rsidR="00D3549A" w:rsidRDefault="00D3549A">
    <w:pPr>
      <w:pBdr>
        <w:top w:val="nil"/>
        <w:left w:val="nil"/>
        <w:bottom w:val="nil"/>
        <w:right w:val="nil"/>
        <w:between w:val="nil"/>
      </w:pBdr>
      <w:tabs>
        <w:tab w:val="left" w:pos="6453"/>
      </w:tabs>
      <w:spacing w:after="0"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4887AB" w14:textId="77777777" w:rsidR="009F29BE" w:rsidRDefault="009F29BE">
    <w:pPr>
      <w:pStyle w:val="Piedepgina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CFF665" w14:textId="77777777" w:rsidR="00847582" w:rsidRDefault="00847582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6B0239F8" w14:textId="77777777" w:rsidR="00847582" w:rsidRDefault="00847582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A1E7E5" w14:textId="77777777" w:rsidR="009F29BE" w:rsidRDefault="009F29BE">
    <w:pPr>
      <w:pStyle w:val="Encabezado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75CB4" w14:textId="77777777" w:rsidR="00D3549A" w:rsidRDefault="00D3549A">
    <w:pPr>
      <w:widowControl w:val="0"/>
      <w:pBdr>
        <w:top w:val="nil"/>
        <w:left w:val="nil"/>
        <w:bottom w:val="nil"/>
        <w:right w:val="nil"/>
        <w:between w:val="nil"/>
      </w:pBdr>
      <w:spacing w:after="0"/>
      <w:ind w:left="0" w:hanging="2"/>
      <w:rPr>
        <w:rFonts w:ascii="Arial" w:eastAsia="Arial" w:hAnsi="Arial" w:cs="Arial"/>
      </w:rPr>
    </w:pPr>
  </w:p>
  <w:tbl>
    <w:tblPr>
      <w:tblStyle w:val="a9"/>
      <w:tblW w:w="10070" w:type="dxa"/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423"/>
      <w:gridCol w:w="4536"/>
      <w:gridCol w:w="2268"/>
      <w:gridCol w:w="1843"/>
    </w:tblGrid>
    <w:tr w:rsidR="00D3549A" w14:paraId="73BE0FD3" w14:textId="77777777" w:rsidTr="001408AA">
      <w:trPr>
        <w:trHeight w:val="693"/>
        <w:jc w:val="center"/>
      </w:trPr>
      <w:tc>
        <w:tcPr>
          <w:tcW w:w="1423" w:type="dxa"/>
          <w:vMerge w:val="restart"/>
          <w:vAlign w:val="center"/>
        </w:tcPr>
        <w:p w14:paraId="41AC333E" w14:textId="77777777" w:rsidR="00D3549A" w:rsidRDefault="001408A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jc w:val="center"/>
            <w:rPr>
              <w:rFonts w:ascii="Arial" w:eastAsia="Arial" w:hAnsi="Arial" w:cs="Arial"/>
              <w:color w:val="000000"/>
              <w:sz w:val="20"/>
              <w:szCs w:val="20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06C16E67" wp14:editId="45B50A5C">
                <wp:extent cx="763270" cy="787400"/>
                <wp:effectExtent l="0" t="0" r="0" b="0"/>
                <wp:docPr id="5" name="0 Imagen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0 Imagen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3270" cy="787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6" w:type="dxa"/>
          <w:vAlign w:val="center"/>
        </w:tcPr>
        <w:p w14:paraId="0636A0CD" w14:textId="77777777" w:rsidR="00D3549A" w:rsidRPr="001408AA" w:rsidRDefault="00D3549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jc w:val="center"/>
            <w:rPr>
              <w:rFonts w:asciiTheme="majorHAnsi" w:eastAsia="Arial" w:hAnsiTheme="majorHAnsi" w:cstheme="majorHAnsi"/>
              <w:b/>
              <w:color w:val="000000"/>
              <w:sz w:val="20"/>
              <w:szCs w:val="20"/>
            </w:rPr>
          </w:pPr>
          <w:r w:rsidRPr="001408AA">
            <w:rPr>
              <w:rFonts w:asciiTheme="majorHAnsi" w:eastAsia="Arial" w:hAnsiTheme="majorHAnsi" w:cstheme="majorHAnsi"/>
              <w:b/>
              <w:color w:val="000000"/>
              <w:sz w:val="20"/>
              <w:szCs w:val="20"/>
            </w:rPr>
            <w:t>FORMATO EVALUACIÓN PROPUESTAS PROYECTOS INSTITUCIONALIZADOS SIN RECURSOS</w:t>
          </w:r>
        </w:p>
      </w:tc>
      <w:tc>
        <w:tcPr>
          <w:tcW w:w="2268" w:type="dxa"/>
          <w:vAlign w:val="center"/>
        </w:tcPr>
        <w:p w14:paraId="78C392B0" w14:textId="6048FB58" w:rsidR="00D3549A" w:rsidRPr="001408AA" w:rsidRDefault="00D3549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</w:pPr>
          <w:r w:rsidRPr="001408AA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 xml:space="preserve">Código: </w:t>
          </w:r>
          <w:r w:rsidR="00BB5437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>GI-PR-015-FR-030</w:t>
          </w:r>
        </w:p>
      </w:tc>
      <w:tc>
        <w:tcPr>
          <w:tcW w:w="1843" w:type="dxa"/>
          <w:vMerge w:val="restart"/>
          <w:vAlign w:val="center"/>
        </w:tcPr>
        <w:p w14:paraId="01DF6F50" w14:textId="77777777" w:rsidR="00D3549A" w:rsidRDefault="00D3549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jc w:val="center"/>
            <w:rPr>
              <w:rFonts w:ascii="Arial" w:eastAsia="Arial" w:hAnsi="Arial" w:cs="Arial"/>
              <w:color w:val="000000"/>
              <w:sz w:val="20"/>
              <w:szCs w:val="20"/>
            </w:rPr>
          </w:pPr>
          <w:r>
            <w:rPr>
              <w:rFonts w:ascii="Arial" w:eastAsia="Arial" w:hAnsi="Arial" w:cs="Arial"/>
              <w:color w:val="000000"/>
              <w:sz w:val="20"/>
              <w:szCs w:val="20"/>
            </w:rPr>
            <w:object w:dxaOrig="3067" w:dyaOrig="1112" w14:anchorId="4D5B33F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0" o:spid="_x0000_i1025" type="#_x0000_t75" style="width:72.75pt;height:25.5pt;visibility:visible" o:ole="">
                <v:imagedata r:id="rId2" o:title=""/>
                <v:path o:extrusionok="t"/>
              </v:shape>
              <o:OLEObject Type="Embed" ProgID="Visio.Drawing.11" ShapeID="_x0000_s0" DrawAspect="Content" ObjectID="_1715169619" r:id="rId3"/>
            </w:object>
          </w:r>
        </w:p>
      </w:tc>
    </w:tr>
    <w:tr w:rsidR="00D3549A" w14:paraId="59FDEEDF" w14:textId="77777777" w:rsidTr="001408AA">
      <w:trPr>
        <w:jc w:val="center"/>
      </w:trPr>
      <w:tc>
        <w:tcPr>
          <w:tcW w:w="1423" w:type="dxa"/>
          <w:vMerge/>
          <w:vAlign w:val="center"/>
        </w:tcPr>
        <w:p w14:paraId="5D720199" w14:textId="77777777" w:rsidR="00D3549A" w:rsidRDefault="00D3549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left="0" w:hanging="2"/>
            <w:rPr>
              <w:rFonts w:ascii="Arial" w:eastAsia="Arial" w:hAnsi="Arial" w:cs="Arial"/>
              <w:color w:val="000000"/>
              <w:sz w:val="20"/>
              <w:szCs w:val="20"/>
            </w:rPr>
          </w:pPr>
        </w:p>
      </w:tc>
      <w:tc>
        <w:tcPr>
          <w:tcW w:w="4536" w:type="dxa"/>
          <w:vAlign w:val="center"/>
        </w:tcPr>
        <w:p w14:paraId="79B4235E" w14:textId="77777777" w:rsidR="00D3549A" w:rsidRPr="001408AA" w:rsidRDefault="00D3549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jc w:val="center"/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</w:pPr>
          <w:r w:rsidRPr="001408AA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>Macroproceso: Gestión Académica</w:t>
          </w:r>
        </w:p>
      </w:tc>
      <w:tc>
        <w:tcPr>
          <w:tcW w:w="2268" w:type="dxa"/>
          <w:vAlign w:val="center"/>
        </w:tcPr>
        <w:p w14:paraId="0EBDD6B8" w14:textId="77777777" w:rsidR="00D3549A" w:rsidRPr="002421C8" w:rsidRDefault="00D3549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</w:pPr>
          <w:r w:rsidRPr="002421C8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 xml:space="preserve">Versión: </w:t>
          </w:r>
          <w:r w:rsidR="001408AA" w:rsidRPr="002421C8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>01</w:t>
          </w:r>
        </w:p>
      </w:tc>
      <w:tc>
        <w:tcPr>
          <w:tcW w:w="1843" w:type="dxa"/>
          <w:vMerge/>
          <w:vAlign w:val="center"/>
        </w:tcPr>
        <w:p w14:paraId="23E31734" w14:textId="77777777" w:rsidR="00D3549A" w:rsidRDefault="00D3549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left="0" w:hanging="2"/>
            <w:rPr>
              <w:rFonts w:ascii="Arial" w:eastAsia="Arial" w:hAnsi="Arial" w:cs="Arial"/>
              <w:color w:val="000000"/>
              <w:sz w:val="20"/>
              <w:szCs w:val="20"/>
            </w:rPr>
          </w:pPr>
        </w:p>
      </w:tc>
    </w:tr>
    <w:tr w:rsidR="00D3549A" w14:paraId="08530EC2" w14:textId="77777777" w:rsidTr="00E93412">
      <w:trPr>
        <w:trHeight w:val="587"/>
        <w:jc w:val="center"/>
      </w:trPr>
      <w:tc>
        <w:tcPr>
          <w:tcW w:w="1423" w:type="dxa"/>
          <w:vMerge/>
          <w:vAlign w:val="center"/>
        </w:tcPr>
        <w:p w14:paraId="7DC1B7B3" w14:textId="77777777" w:rsidR="00D3549A" w:rsidRDefault="00D3549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left="0" w:hanging="2"/>
            <w:rPr>
              <w:rFonts w:ascii="Arial" w:eastAsia="Arial" w:hAnsi="Arial" w:cs="Arial"/>
              <w:color w:val="000000"/>
              <w:sz w:val="20"/>
              <w:szCs w:val="20"/>
            </w:rPr>
          </w:pPr>
        </w:p>
      </w:tc>
      <w:tc>
        <w:tcPr>
          <w:tcW w:w="4536" w:type="dxa"/>
          <w:vAlign w:val="center"/>
        </w:tcPr>
        <w:p w14:paraId="0BB1544D" w14:textId="77777777" w:rsidR="00D3549A" w:rsidRPr="001408AA" w:rsidRDefault="00D3549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jc w:val="center"/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</w:pPr>
          <w:r w:rsidRPr="001408AA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>Proceso: Gestión de Investigación</w:t>
          </w:r>
        </w:p>
      </w:tc>
      <w:tc>
        <w:tcPr>
          <w:tcW w:w="2268" w:type="dxa"/>
          <w:vAlign w:val="center"/>
        </w:tcPr>
        <w:p w14:paraId="54190957" w14:textId="655051B3" w:rsidR="00D3549A" w:rsidRPr="002421C8" w:rsidRDefault="00D3549A" w:rsidP="005F7486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0" w:hanging="2"/>
            <w:rPr>
              <w:rFonts w:asciiTheme="majorHAnsi" w:eastAsia="Arial" w:hAnsiTheme="majorHAnsi" w:cstheme="majorHAnsi"/>
              <w:sz w:val="20"/>
              <w:szCs w:val="20"/>
            </w:rPr>
          </w:pPr>
          <w:r w:rsidRPr="002421C8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 xml:space="preserve">Fecha de Aprobación: </w:t>
          </w:r>
          <w:r w:rsidR="005F7486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>25</w:t>
          </w:r>
          <w:r w:rsidR="00E93412" w:rsidRPr="002421C8">
            <w:rPr>
              <w:rFonts w:asciiTheme="majorHAnsi" w:eastAsia="Arial" w:hAnsiTheme="majorHAnsi" w:cstheme="majorHAnsi"/>
              <w:color w:val="000000"/>
              <w:sz w:val="20"/>
              <w:szCs w:val="20"/>
            </w:rPr>
            <w:t>/03/2022</w:t>
          </w:r>
        </w:p>
      </w:tc>
      <w:tc>
        <w:tcPr>
          <w:tcW w:w="1843" w:type="dxa"/>
          <w:vMerge/>
          <w:vAlign w:val="center"/>
        </w:tcPr>
        <w:p w14:paraId="5F883B2D" w14:textId="77777777" w:rsidR="00D3549A" w:rsidRDefault="00D3549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left="0" w:hanging="2"/>
            <w:rPr>
              <w:rFonts w:ascii="Arial" w:eastAsia="Arial" w:hAnsi="Arial" w:cs="Arial"/>
              <w:color w:val="000000"/>
              <w:sz w:val="20"/>
              <w:szCs w:val="20"/>
            </w:rPr>
          </w:pPr>
        </w:p>
      </w:tc>
    </w:tr>
  </w:tbl>
  <w:p w14:paraId="7569E10B" w14:textId="77777777" w:rsidR="00D3549A" w:rsidRDefault="00D3549A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A3A44F" w14:textId="77777777" w:rsidR="009F29BE" w:rsidRDefault="009F29BE">
    <w:pPr>
      <w:pStyle w:val="Encabezado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980D05"/>
    <w:multiLevelType w:val="multilevel"/>
    <w:tmpl w:val="D8246446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eastAsia="Arial" w:hAnsiTheme="majorHAnsi" w:cstheme="majorHAnsi" w:hint="default"/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1">
    <w:nsid w:val="35D979B7"/>
    <w:multiLevelType w:val="hybridMultilevel"/>
    <w:tmpl w:val="86A0534C"/>
    <w:lvl w:ilvl="0" w:tplc="FF8C2C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701C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42E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F67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28C3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0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EC54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3E21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78C6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TWyMLQ0szQzNzVW0lEKTi0uzszPAykwrAUA194qbSwAAAA="/>
  </w:docVars>
  <w:rsids>
    <w:rsidRoot w:val="0022105B"/>
    <w:rsid w:val="00015FFD"/>
    <w:rsid w:val="00076673"/>
    <w:rsid w:val="001408AA"/>
    <w:rsid w:val="00160A61"/>
    <w:rsid w:val="001E2103"/>
    <w:rsid w:val="0022105B"/>
    <w:rsid w:val="002421C8"/>
    <w:rsid w:val="00263009"/>
    <w:rsid w:val="002C32BE"/>
    <w:rsid w:val="002D5EDB"/>
    <w:rsid w:val="002E7995"/>
    <w:rsid w:val="003640A7"/>
    <w:rsid w:val="003C49C4"/>
    <w:rsid w:val="00461888"/>
    <w:rsid w:val="00485608"/>
    <w:rsid w:val="00495218"/>
    <w:rsid w:val="004C1075"/>
    <w:rsid w:val="004C2FDB"/>
    <w:rsid w:val="004E3620"/>
    <w:rsid w:val="005F7486"/>
    <w:rsid w:val="006164E3"/>
    <w:rsid w:val="006416E8"/>
    <w:rsid w:val="006949E2"/>
    <w:rsid w:val="00695605"/>
    <w:rsid w:val="006C6F40"/>
    <w:rsid w:val="00721A29"/>
    <w:rsid w:val="007C2874"/>
    <w:rsid w:val="00847582"/>
    <w:rsid w:val="008706B1"/>
    <w:rsid w:val="008717B8"/>
    <w:rsid w:val="008A15F2"/>
    <w:rsid w:val="009F29BE"/>
    <w:rsid w:val="00A62E29"/>
    <w:rsid w:val="00A972FE"/>
    <w:rsid w:val="00AA75D6"/>
    <w:rsid w:val="00AF06CC"/>
    <w:rsid w:val="00B340D2"/>
    <w:rsid w:val="00B66DAC"/>
    <w:rsid w:val="00B806E7"/>
    <w:rsid w:val="00BB5437"/>
    <w:rsid w:val="00C05B98"/>
    <w:rsid w:val="00C37A9E"/>
    <w:rsid w:val="00C45450"/>
    <w:rsid w:val="00C56F06"/>
    <w:rsid w:val="00C874D2"/>
    <w:rsid w:val="00CA51C8"/>
    <w:rsid w:val="00CB6198"/>
    <w:rsid w:val="00CF0A73"/>
    <w:rsid w:val="00D3549A"/>
    <w:rsid w:val="00D67866"/>
    <w:rsid w:val="00DC55B7"/>
    <w:rsid w:val="00E048B0"/>
    <w:rsid w:val="00E402A5"/>
    <w:rsid w:val="00E93412"/>
    <w:rsid w:val="00EA0AC1"/>
    <w:rsid w:val="00EF3D1B"/>
    <w:rsid w:val="00F34634"/>
    <w:rsid w:val="00FA2ADD"/>
    <w:rsid w:val="00FF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77379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nstantia" w:eastAsia="Constantia" w:hAnsi="Constantia" w:cs="Constantia"/>
        <w:sz w:val="22"/>
        <w:szCs w:val="22"/>
        <w:lang w:val="es-ES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Encabezado">
    <w:name w:val="header"/>
    <w:basedOn w:val="Normal"/>
    <w:qFormat/>
    <w:pPr>
      <w:spacing w:after="0" w:line="240" w:lineRule="auto"/>
    </w:pPr>
  </w:style>
  <w:style w:type="character" w:customStyle="1" w:styleId="EncabezadoCar">
    <w:name w:val="Encabezado Car"/>
    <w:rPr>
      <w:w w:val="100"/>
      <w:position w:val="-1"/>
      <w:effect w:val="none"/>
      <w:vertAlign w:val="baseline"/>
      <w:cs w:val="0"/>
      <w:em w:val="none"/>
      <w:lang w:val="es-ES"/>
    </w:rPr>
  </w:style>
  <w:style w:type="paragraph" w:styleId="Piedepgina">
    <w:name w:val="footer"/>
    <w:basedOn w:val="Normal"/>
    <w:qFormat/>
    <w:pPr>
      <w:spacing w:after="0" w:line="240" w:lineRule="auto"/>
    </w:pPr>
  </w:style>
  <w:style w:type="character" w:customStyle="1" w:styleId="PiedepginaCar">
    <w:name w:val="Pie de página Car"/>
    <w:rPr>
      <w:w w:val="100"/>
      <w:position w:val="-1"/>
      <w:effect w:val="none"/>
      <w:vertAlign w:val="baseline"/>
      <w:cs w:val="0"/>
      <w:em w:val="none"/>
      <w:lang w:val="es-ES"/>
    </w:rPr>
  </w:style>
  <w:style w:type="paragraph" w:customStyle="1" w:styleId="Cuadrculamedia21">
    <w:name w:val="Cuadrícula media 2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character" w:customStyle="1" w:styleId="Cuadrculamedia2Car">
    <w:name w:val="Cuadrícula media 2 Car"/>
    <w:rPr>
      <w:w w:val="100"/>
      <w:position w:val="-1"/>
      <w:sz w:val="22"/>
      <w:szCs w:val="22"/>
      <w:effect w:val="none"/>
      <w:vertAlign w:val="baseline"/>
      <w:cs w:val="0"/>
      <w:em w:val="none"/>
      <w:lang w:val="es-ES" w:eastAsia="en-US" w:bidi="ar-SA"/>
    </w:rPr>
  </w:style>
  <w:style w:type="paragraph" w:styleId="Textodeglobo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val="es-ES"/>
    </w:rPr>
  </w:style>
  <w:style w:type="paragraph" w:customStyle="1" w:styleId="Listavistosa-nfasis11">
    <w:name w:val="Lista vistosa - Énfasis 11"/>
    <w:basedOn w:val="Normal"/>
    <w:pPr>
      <w:ind w:left="720"/>
      <w:contextualSpacing/>
    </w:pPr>
  </w:style>
  <w:style w:type="table" w:styleId="Tablaconcuadrcula">
    <w:name w:val="Table Grid"/>
    <w:basedOn w:val="Tablanormal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Arial" w:hAnsi="Arial" w:cs="Arial"/>
      <w:color w:val="000000"/>
      <w:position w:val="-1"/>
      <w:sz w:val="24"/>
      <w:szCs w:val="24"/>
      <w:lang w:val="es-CO"/>
    </w:rPr>
  </w:style>
  <w:style w:type="table" w:customStyle="1" w:styleId="nfasisintenso1">
    <w:name w:val="Énfasis intenso1"/>
    <w:basedOn w:val="Tabla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MS Gothic" w:hAnsi="Calibri" w:cs="Times New Roman"/>
      <w:color w:val="000000"/>
      <w:position w:val="-1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</w:style>
  <w:style w:type="table" w:styleId="Listamedia2-nfasis1">
    <w:name w:val="Medium List 2 Accent 1"/>
    <w:basedOn w:val="Tabla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DC55B7"/>
    <w:pPr>
      <w:ind w:left="720"/>
      <w:contextualSpacing/>
    </w:pPr>
  </w:style>
  <w:style w:type="paragraph" w:styleId="Sinespaciado">
    <w:name w:val="No Spacing"/>
    <w:uiPriority w:val="1"/>
    <w:qFormat/>
    <w:rsid w:val="00CB6198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table" w:customStyle="1" w:styleId="GridTable1LightAccent5">
    <w:name w:val="Grid Table 1 Light Accent 5"/>
    <w:basedOn w:val="Tablanormal"/>
    <w:uiPriority w:val="46"/>
    <w:rsid w:val="007C2874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Textodelmarcadordeposicin">
    <w:name w:val="Placeholder Text"/>
    <w:basedOn w:val="Fuentedeprrafopredeter"/>
    <w:uiPriority w:val="99"/>
    <w:semiHidden/>
    <w:rsid w:val="001408AA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A972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972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972FE"/>
    <w:rPr>
      <w:position w:val="-1"/>
      <w:sz w:val="20"/>
      <w:szCs w:val="20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972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972FE"/>
    <w:rPr>
      <w:b/>
      <w:bCs/>
      <w:position w:val="-1"/>
      <w:sz w:val="20"/>
      <w:szCs w:val="20"/>
      <w:lang w:eastAsia="en-US"/>
    </w:rPr>
  </w:style>
  <w:style w:type="paragraph" w:styleId="Revisin">
    <w:name w:val="Revision"/>
    <w:hidden/>
    <w:uiPriority w:val="99"/>
    <w:semiHidden/>
    <w:rsid w:val="006C6F40"/>
    <w:pPr>
      <w:spacing w:after="0" w:line="240" w:lineRule="auto"/>
    </w:pPr>
    <w:rPr>
      <w:position w:val="-1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nstantia" w:eastAsia="Constantia" w:hAnsi="Constantia" w:cs="Constantia"/>
        <w:sz w:val="22"/>
        <w:szCs w:val="22"/>
        <w:lang w:val="es-ES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Encabezado">
    <w:name w:val="header"/>
    <w:basedOn w:val="Normal"/>
    <w:qFormat/>
    <w:pPr>
      <w:spacing w:after="0" w:line="240" w:lineRule="auto"/>
    </w:pPr>
  </w:style>
  <w:style w:type="character" w:customStyle="1" w:styleId="EncabezadoCar">
    <w:name w:val="Encabezado Car"/>
    <w:rPr>
      <w:w w:val="100"/>
      <w:position w:val="-1"/>
      <w:effect w:val="none"/>
      <w:vertAlign w:val="baseline"/>
      <w:cs w:val="0"/>
      <w:em w:val="none"/>
      <w:lang w:val="es-ES"/>
    </w:rPr>
  </w:style>
  <w:style w:type="paragraph" w:styleId="Piedepgina">
    <w:name w:val="footer"/>
    <w:basedOn w:val="Normal"/>
    <w:qFormat/>
    <w:pPr>
      <w:spacing w:after="0" w:line="240" w:lineRule="auto"/>
    </w:pPr>
  </w:style>
  <w:style w:type="character" w:customStyle="1" w:styleId="PiedepginaCar">
    <w:name w:val="Pie de página Car"/>
    <w:rPr>
      <w:w w:val="100"/>
      <w:position w:val="-1"/>
      <w:effect w:val="none"/>
      <w:vertAlign w:val="baseline"/>
      <w:cs w:val="0"/>
      <w:em w:val="none"/>
      <w:lang w:val="es-ES"/>
    </w:rPr>
  </w:style>
  <w:style w:type="paragraph" w:customStyle="1" w:styleId="Cuadrculamedia21">
    <w:name w:val="Cuadrícula media 2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character" w:customStyle="1" w:styleId="Cuadrculamedia2Car">
    <w:name w:val="Cuadrícula media 2 Car"/>
    <w:rPr>
      <w:w w:val="100"/>
      <w:position w:val="-1"/>
      <w:sz w:val="22"/>
      <w:szCs w:val="22"/>
      <w:effect w:val="none"/>
      <w:vertAlign w:val="baseline"/>
      <w:cs w:val="0"/>
      <w:em w:val="none"/>
      <w:lang w:val="es-ES" w:eastAsia="en-US" w:bidi="ar-SA"/>
    </w:rPr>
  </w:style>
  <w:style w:type="paragraph" w:styleId="Textodeglobo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val="es-ES"/>
    </w:rPr>
  </w:style>
  <w:style w:type="paragraph" w:customStyle="1" w:styleId="Listavistosa-nfasis11">
    <w:name w:val="Lista vistosa - Énfasis 11"/>
    <w:basedOn w:val="Normal"/>
    <w:pPr>
      <w:ind w:left="720"/>
      <w:contextualSpacing/>
    </w:pPr>
  </w:style>
  <w:style w:type="table" w:styleId="Tablaconcuadrcula">
    <w:name w:val="Table Grid"/>
    <w:basedOn w:val="Tablanormal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Arial" w:hAnsi="Arial" w:cs="Arial"/>
      <w:color w:val="000000"/>
      <w:position w:val="-1"/>
      <w:sz w:val="24"/>
      <w:szCs w:val="24"/>
      <w:lang w:val="es-CO"/>
    </w:rPr>
  </w:style>
  <w:style w:type="table" w:customStyle="1" w:styleId="nfasisintenso1">
    <w:name w:val="Énfasis intenso1"/>
    <w:basedOn w:val="Tabla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MS Gothic" w:hAnsi="Calibri" w:cs="Times New Roman"/>
      <w:color w:val="000000"/>
      <w:position w:val="-1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</w:style>
  <w:style w:type="table" w:styleId="Listamedia2-nfasis1">
    <w:name w:val="Medium List 2 Accent 1"/>
    <w:basedOn w:val="Tabla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DC55B7"/>
    <w:pPr>
      <w:ind w:left="720"/>
      <w:contextualSpacing/>
    </w:pPr>
  </w:style>
  <w:style w:type="paragraph" w:styleId="Sinespaciado">
    <w:name w:val="No Spacing"/>
    <w:uiPriority w:val="1"/>
    <w:qFormat/>
    <w:rsid w:val="00CB6198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table" w:customStyle="1" w:styleId="GridTable1LightAccent5">
    <w:name w:val="Grid Table 1 Light Accent 5"/>
    <w:basedOn w:val="Tablanormal"/>
    <w:uiPriority w:val="46"/>
    <w:rsid w:val="007C2874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Textodelmarcadordeposicin">
    <w:name w:val="Placeholder Text"/>
    <w:basedOn w:val="Fuentedeprrafopredeter"/>
    <w:uiPriority w:val="99"/>
    <w:semiHidden/>
    <w:rsid w:val="001408AA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A972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972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972FE"/>
    <w:rPr>
      <w:position w:val="-1"/>
      <w:sz w:val="20"/>
      <w:szCs w:val="20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972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972FE"/>
    <w:rPr>
      <w:b/>
      <w:bCs/>
      <w:position w:val="-1"/>
      <w:sz w:val="20"/>
      <w:szCs w:val="20"/>
      <w:lang w:eastAsia="en-US"/>
    </w:rPr>
  </w:style>
  <w:style w:type="paragraph" w:styleId="Revisin">
    <w:name w:val="Revision"/>
    <w:hidden/>
    <w:uiPriority w:val="99"/>
    <w:semiHidden/>
    <w:rsid w:val="006C6F40"/>
    <w:pPr>
      <w:spacing w:after="0" w:line="240" w:lineRule="auto"/>
    </w:pPr>
    <w:rPr>
      <w:position w:val="-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764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454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26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9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50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18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2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2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6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5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296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85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41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41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019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66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79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09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03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2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8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67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7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384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19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69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E7B14-793F-4892-A0AC-77853DCBEDB8}"/>
      </w:docPartPr>
      <w:docPartBody>
        <w:p w:rsidR="000C520A" w:rsidRDefault="00CC012C">
          <w:r w:rsidRPr="00555847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C012C"/>
    <w:rsid w:val="000C520A"/>
    <w:rsid w:val="0024137F"/>
    <w:rsid w:val="003B7ADC"/>
    <w:rsid w:val="006E2312"/>
    <w:rsid w:val="006F0C64"/>
    <w:rsid w:val="007B3D69"/>
    <w:rsid w:val="009621E9"/>
    <w:rsid w:val="00A71306"/>
    <w:rsid w:val="00CC012C"/>
    <w:rsid w:val="00E21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621E9"/>
    <w:rPr>
      <w:color w:val="808080"/>
    </w:rPr>
  </w:style>
  <w:style w:type="paragraph" w:customStyle="1" w:styleId="9D835AC6E5164F348E87F4CDFB487F1B">
    <w:name w:val="9D835AC6E5164F348E87F4CDFB487F1B"/>
    <w:rsid w:val="009621E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621E9"/>
    <w:rPr>
      <w:color w:val="808080"/>
    </w:rPr>
  </w:style>
  <w:style w:type="paragraph" w:customStyle="1" w:styleId="9D835AC6E5164F348E87F4CDFB487F1B">
    <w:name w:val="9D835AC6E5164F348E87F4CDFB487F1B"/>
    <w:rsid w:val="009621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qpMzoswLV57qxSOru3M2QyeXRA==">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4B0C59E-CE57-4507-9404-704D82EF7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4</TotalTime>
  <Pages>5</Pages>
  <Words>938</Words>
  <Characters>5163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d udnet</dc:creator>
  <cp:lastModifiedBy>df</cp:lastModifiedBy>
  <cp:revision>16</cp:revision>
  <dcterms:created xsi:type="dcterms:W3CDTF">2022-03-24T21:36:00Z</dcterms:created>
  <dcterms:modified xsi:type="dcterms:W3CDTF">2022-05-27T20:14:00Z</dcterms:modified>
</cp:coreProperties>
</file>